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68C53036" w:rsidR="001227A2" w:rsidRPr="00A16B28" w:rsidRDefault="00C9449A" w:rsidP="00BF14B9">
      <w:pPr>
        <w:pStyle w:val="RLNzevsmlouvy"/>
        <w:spacing w:before="360" w:after="24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F327F1" w:rsidDel="00F327F1">
        <w:rPr>
          <w:rFonts w:ascii="Arial" w:hAnsi="Arial"/>
          <w:spacing w:val="0"/>
          <w:kern w:val="0"/>
          <w:sz w:val="24"/>
          <w:szCs w:val="24"/>
        </w:rPr>
        <w:t xml:space="preserve">77 </w:t>
      </w:r>
      <w:r w:rsidRPr="3A093789">
        <w:rPr>
          <w:rFonts w:ascii="Arial" w:hAnsi="Arial"/>
          <w:sz w:val="24"/>
          <w:szCs w:val="24"/>
        </w:rPr>
        <w:t xml:space="preserve">o poskytování </w:t>
      </w:r>
      <w:r w:rsidR="00784243" w:rsidRPr="3A093789">
        <w:rPr>
          <w:rFonts w:ascii="Arial" w:hAnsi="Arial"/>
          <w:sz w:val="24"/>
          <w:szCs w:val="24"/>
        </w:rPr>
        <w:t>SLUŽEB</w:t>
      </w:r>
    </w:p>
    <w:p w14:paraId="779BD5DB" w14:textId="63E26803" w:rsidR="00C9449A" w:rsidRPr="00A16B28" w:rsidRDefault="00C9449A" w:rsidP="00BF14B9">
      <w:pPr>
        <w:pStyle w:val="smlouva"/>
        <w:spacing w:after="24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69B27231" w14:textId="77777777" w:rsidR="00C9449A" w:rsidRPr="00A16B28" w:rsidRDefault="00C9449A" w:rsidP="00BF14B9">
      <w:pPr>
        <w:pStyle w:val="Zkladntext"/>
        <w:spacing w:before="360"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B381D1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567493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12C0F4F8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1783F5F" w14:textId="77777777" w:rsidR="00C9449A" w:rsidRPr="00A16B28" w:rsidRDefault="00C9449A" w:rsidP="00BF14B9">
      <w:pPr>
        <w:pStyle w:val="Zkladntext"/>
        <w:spacing w:before="12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567E9FD6" w14:textId="77777777" w:rsidR="005F2D12" w:rsidRPr="00A16B28" w:rsidRDefault="005F2D12" w:rsidP="005F2D12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Pr="00671A6B">
        <w:rPr>
          <w:rFonts w:ascii="Arial" w:hAnsi="Arial" w:cs="Arial"/>
          <w:b/>
          <w:bCs/>
          <w:sz w:val="20"/>
          <w:szCs w:val="20"/>
        </w:rPr>
        <w:t>Principal</w:t>
      </w:r>
      <w:proofErr w:type="spellEnd"/>
      <w:r w:rsidRPr="00671A6B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71A6B">
        <w:rPr>
          <w:rFonts w:ascii="Arial" w:hAnsi="Arial" w:cs="Arial"/>
          <w:b/>
          <w:bCs/>
          <w:sz w:val="20"/>
          <w:szCs w:val="20"/>
        </w:rPr>
        <w:t>engineering</w:t>
      </w:r>
      <w:proofErr w:type="spellEnd"/>
      <w:r w:rsidRPr="00671A6B">
        <w:rPr>
          <w:rFonts w:ascii="Arial" w:hAnsi="Arial" w:cs="Arial"/>
          <w:b/>
          <w:bCs/>
          <w:sz w:val="20"/>
          <w:szCs w:val="20"/>
        </w:rPr>
        <w:t xml:space="preserve"> s.r.o.</w:t>
      </w:r>
    </w:p>
    <w:p w14:paraId="52C6C103" w14:textId="77777777" w:rsidR="005F2D12" w:rsidRPr="00072521" w:rsidRDefault="005F2D12" w:rsidP="005F2D12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2"/>
        </w:rPr>
        <w:t>Na hřebenech II 1718/8, 140 00 Praha 4 – Nusle</w:t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  <w:r w:rsidRPr="00072521">
        <w:rPr>
          <w:rStyle w:val="platne1"/>
          <w:rFonts w:ascii="Arial" w:hAnsi="Arial" w:cs="Arial"/>
          <w:sz w:val="20"/>
          <w:szCs w:val="20"/>
        </w:rPr>
        <w:tab/>
      </w:r>
    </w:p>
    <w:p w14:paraId="2DE77BFD" w14:textId="77777777" w:rsidR="005F2D12" w:rsidRPr="00072521" w:rsidRDefault="005F2D12" w:rsidP="005F2D1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sz w:val="20"/>
          <w:szCs w:val="20"/>
        </w:rPr>
        <w:t>IČO:</w:t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  <w:t>26775794</w:t>
      </w:r>
      <w:r w:rsidRPr="00072521" w:rsidDel="00072521">
        <w:rPr>
          <w:rFonts w:ascii="Arial" w:hAnsi="Arial" w:cs="Arial"/>
          <w:sz w:val="20"/>
          <w:szCs w:val="20"/>
        </w:rPr>
        <w:t xml:space="preserve"> </w:t>
      </w:r>
      <w:r w:rsidRPr="00072521">
        <w:rPr>
          <w:rFonts w:ascii="Arial" w:hAnsi="Arial" w:cs="Arial"/>
          <w:sz w:val="20"/>
          <w:szCs w:val="20"/>
        </w:rPr>
        <w:tab/>
      </w:r>
      <w:r w:rsidRPr="00072521">
        <w:rPr>
          <w:rFonts w:ascii="Arial" w:hAnsi="Arial" w:cs="Arial"/>
          <w:sz w:val="20"/>
          <w:szCs w:val="20"/>
        </w:rPr>
        <w:tab/>
      </w:r>
    </w:p>
    <w:p w14:paraId="248C61F8" w14:textId="77777777" w:rsidR="005F2D12" w:rsidRPr="00072521" w:rsidRDefault="005F2D12" w:rsidP="005F2D12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  <w:t>CZ26775794</w:t>
      </w:r>
      <w:r w:rsidRPr="00072521" w:rsidDel="00072521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38971E64" w14:textId="2AFC08E6" w:rsidR="005F2D12" w:rsidRPr="00072521" w:rsidRDefault="005F2D12" w:rsidP="005F2D1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072521">
        <w:rPr>
          <w:rFonts w:ascii="Arial" w:hAnsi="Arial" w:cs="Arial"/>
          <w:sz w:val="20"/>
          <w:szCs w:val="20"/>
        </w:rPr>
        <w:t xml:space="preserve">bankovní spojení: </w:t>
      </w:r>
      <w:r w:rsidRPr="00072521">
        <w:rPr>
          <w:rFonts w:ascii="Arial" w:hAnsi="Arial" w:cs="Arial"/>
          <w:sz w:val="20"/>
          <w:szCs w:val="20"/>
        </w:rPr>
        <w:tab/>
      </w:r>
      <w:r w:rsidR="00A70A61" w:rsidRPr="00A70A61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Pr="00A70A61" w:rsidDel="00072521">
        <w:rPr>
          <w:rFonts w:ascii="Arial" w:hAnsi="Arial" w:cs="Arial"/>
          <w:color w:val="FFFFFF" w:themeColor="background1"/>
          <w:sz w:val="20"/>
          <w:szCs w:val="20"/>
        </w:rPr>
        <w:t xml:space="preserve"> </w:t>
      </w:r>
    </w:p>
    <w:p w14:paraId="1875BE1E" w14:textId="77777777" w:rsidR="005F2D12" w:rsidRPr="00072521" w:rsidRDefault="005F2D12" w:rsidP="005F2D1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ab/>
        <w:t xml:space="preserve">Milošem </w:t>
      </w:r>
      <w:proofErr w:type="spellStart"/>
      <w:r w:rsidRPr="00072521">
        <w:rPr>
          <w:rFonts w:ascii="Arial" w:hAnsi="Arial" w:cs="Arial"/>
          <w:bCs/>
          <w:color w:val="000000"/>
          <w:sz w:val="20"/>
          <w:szCs w:val="20"/>
        </w:rPr>
        <w:t>Tkáčikem</w:t>
      </w:r>
      <w:proofErr w:type="spellEnd"/>
      <w:r w:rsidRPr="00072521">
        <w:rPr>
          <w:rFonts w:ascii="Arial" w:hAnsi="Arial" w:cs="Arial"/>
          <w:bCs/>
          <w:color w:val="000000"/>
          <w:sz w:val="20"/>
          <w:szCs w:val="20"/>
        </w:rPr>
        <w:t>, jednatelem</w:t>
      </w:r>
      <w:r w:rsidRPr="00072521" w:rsidDel="00072521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1D14BF20" w14:textId="3CCA6BBA" w:rsidR="005F2D12" w:rsidRPr="00A16B28" w:rsidRDefault="005F2D12" w:rsidP="005F2D12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072521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072521"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2"/>
        </w:rPr>
        <w:t>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>
        <w:rPr>
          <w:rFonts w:ascii="Arial" w:hAnsi="Arial" w:cs="Arial"/>
          <w:sz w:val="20"/>
          <w:szCs w:val="22"/>
        </w:rPr>
        <w:t>C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72521">
        <w:rPr>
          <w:rFonts w:ascii="Arial" w:hAnsi="Arial" w:cs="Arial"/>
          <w:bCs/>
          <w:color w:val="000000"/>
          <w:sz w:val="20"/>
          <w:szCs w:val="20"/>
        </w:rPr>
        <w:t>92968</w:t>
      </w:r>
    </w:p>
    <w:p w14:paraId="26169D75" w14:textId="77777777" w:rsidR="00C9449A" w:rsidRPr="00A16B28" w:rsidRDefault="00C9449A" w:rsidP="00BF14B9">
      <w:pPr>
        <w:spacing w:before="240" w:after="24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379128DE" w14:textId="0791642F" w:rsidR="001227A2" w:rsidRDefault="001227A2" w:rsidP="00BF14B9">
      <w:pPr>
        <w:pStyle w:val="RLProhlensmluvnchstran"/>
        <w:spacing w:before="360"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3FE8E40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3A093789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30326" w:rsidRPr="3A093789">
        <w:rPr>
          <w:rFonts w:ascii="Arial" w:hAnsi="Arial" w:cs="Arial"/>
          <w:sz w:val="20"/>
          <w:szCs w:val="20"/>
        </w:rPr>
        <w:t>1</w:t>
      </w:r>
      <w:r w:rsidR="000C59E1" w:rsidRPr="3A093789">
        <w:rPr>
          <w:rFonts w:ascii="Arial" w:hAnsi="Arial" w:cs="Arial"/>
          <w:sz w:val="20"/>
          <w:szCs w:val="20"/>
        </w:rPr>
        <w:t>3</w:t>
      </w:r>
      <w:r w:rsidR="00567493" w:rsidRPr="3A093789">
        <w:rPr>
          <w:rFonts w:ascii="Arial" w:hAnsi="Arial" w:cs="Arial"/>
          <w:sz w:val="20"/>
          <w:szCs w:val="20"/>
        </w:rPr>
        <w:t xml:space="preserve">. </w:t>
      </w:r>
      <w:r w:rsidR="00C30326" w:rsidRPr="3A093789">
        <w:rPr>
          <w:rFonts w:ascii="Arial" w:hAnsi="Arial" w:cs="Arial"/>
          <w:sz w:val="20"/>
          <w:szCs w:val="20"/>
        </w:rPr>
        <w:t>7</w:t>
      </w:r>
      <w:r w:rsidR="00567493" w:rsidRPr="3A093789">
        <w:rPr>
          <w:rFonts w:ascii="Arial" w:hAnsi="Arial" w:cs="Arial"/>
          <w:sz w:val="20"/>
          <w:szCs w:val="20"/>
        </w:rPr>
        <w:t>. 202</w:t>
      </w:r>
      <w:r w:rsidR="000C59E1" w:rsidRPr="3A093789">
        <w:rPr>
          <w:rFonts w:ascii="Arial" w:hAnsi="Arial" w:cs="Arial"/>
          <w:sz w:val="20"/>
          <w:szCs w:val="20"/>
        </w:rPr>
        <w:t>3</w:t>
      </w:r>
      <w:r w:rsidR="00F50734" w:rsidRPr="3A093789">
        <w:rPr>
          <w:rFonts w:ascii="Arial" w:hAnsi="Arial" w:cs="Arial"/>
          <w:sz w:val="20"/>
          <w:szCs w:val="20"/>
        </w:rPr>
        <w:t xml:space="preserve"> </w:t>
      </w:r>
      <w:r w:rsidRPr="3A093789">
        <w:rPr>
          <w:rFonts w:ascii="Arial" w:hAnsi="Arial" w:cs="Arial"/>
          <w:sz w:val="20"/>
          <w:szCs w:val="20"/>
        </w:rPr>
        <w:t xml:space="preserve">Rámcovou dohodu </w:t>
      </w:r>
      <w:r w:rsidR="007D64F3" w:rsidRPr="3A093789">
        <w:rPr>
          <w:rFonts w:ascii="Arial" w:hAnsi="Arial" w:cs="Arial"/>
          <w:sz w:val="20"/>
          <w:szCs w:val="20"/>
        </w:rPr>
        <w:t>o</w:t>
      </w:r>
      <w:r w:rsidRPr="3A093789">
        <w:rPr>
          <w:rFonts w:ascii="Arial" w:hAnsi="Arial" w:cs="Arial"/>
          <w:sz w:val="20"/>
          <w:szCs w:val="20"/>
        </w:rPr>
        <w:t xml:space="preserve"> implementačních služ</w:t>
      </w:r>
      <w:r w:rsidR="007D64F3" w:rsidRPr="3A093789">
        <w:rPr>
          <w:rFonts w:ascii="Arial" w:hAnsi="Arial" w:cs="Arial"/>
          <w:sz w:val="20"/>
          <w:szCs w:val="20"/>
        </w:rPr>
        <w:t>bách</w:t>
      </w:r>
      <w:r w:rsidRPr="3A093789">
        <w:rPr>
          <w:rFonts w:ascii="Arial" w:hAnsi="Arial" w:cs="Arial"/>
          <w:sz w:val="20"/>
          <w:szCs w:val="20"/>
        </w:rPr>
        <w:t xml:space="preserve"> (dále jen „</w:t>
      </w:r>
      <w:r w:rsidRPr="3A093789">
        <w:rPr>
          <w:rFonts w:ascii="Arial" w:hAnsi="Arial" w:cs="Arial"/>
          <w:b/>
          <w:bCs/>
          <w:sz w:val="20"/>
          <w:szCs w:val="20"/>
        </w:rPr>
        <w:t>Rámcová dohoda</w:t>
      </w:r>
      <w:r w:rsidRPr="3A093789">
        <w:rPr>
          <w:rFonts w:ascii="Arial" w:hAnsi="Arial" w:cs="Arial"/>
          <w:sz w:val="20"/>
          <w:szCs w:val="20"/>
        </w:rPr>
        <w:t xml:space="preserve">“), jejímž účelem je </w:t>
      </w:r>
      <w:r w:rsidRPr="3A093789">
        <w:rPr>
          <w:rFonts w:ascii="Arial" w:hAnsi="Arial" w:cs="Arial"/>
          <w:sz w:val="20"/>
          <w:szCs w:val="20"/>
          <w:lang w:eastAsia="en-US"/>
        </w:rPr>
        <w:t>zajištění</w:t>
      </w:r>
      <w:r w:rsidR="007D64F3" w:rsidRPr="3A093789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3A093789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0AF1ED1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</w:t>
      </w:r>
      <w:r w:rsidR="006F0E30">
        <w:rPr>
          <w:rFonts w:ascii="Arial" w:hAnsi="Arial" w:cs="Arial"/>
          <w:sz w:val="20"/>
          <w:szCs w:val="20"/>
        </w:rPr>
        <w:t xml:space="preserve"> výhodnou</w:t>
      </w:r>
      <w:r w:rsidRPr="00407C33">
        <w:rPr>
          <w:rFonts w:ascii="Arial" w:hAnsi="Arial" w:cs="Arial"/>
          <w:sz w:val="20"/>
          <w:szCs w:val="20"/>
        </w:rPr>
        <w:t xml:space="preserve"> a uzavřením této Dílčí smlouvy mu na základě Rámcové dohody zadává příslušnou veřejnou zakázku. </w:t>
      </w:r>
    </w:p>
    <w:p w14:paraId="169E3746" w14:textId="5B224E96" w:rsidR="009A0397" w:rsidRPr="00F05AAD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</w:rPr>
        <w:t xml:space="preserve">Předmět této Dílčí smlouvy je </w:t>
      </w:r>
      <w:r w:rsidRPr="00F05AAD">
        <w:rPr>
          <w:rFonts w:ascii="Arial" w:hAnsi="Arial" w:cs="Arial"/>
          <w:sz w:val="20"/>
          <w:szCs w:val="20"/>
        </w:rPr>
        <w:t xml:space="preserve">realizován a financován v rámci projektu s názvem </w:t>
      </w:r>
      <w:r w:rsidRPr="3A093789">
        <w:rPr>
          <w:rFonts w:ascii="Arial" w:hAnsi="Arial" w:cs="Arial"/>
          <w:i/>
          <w:iCs/>
          <w:sz w:val="20"/>
          <w:szCs w:val="20"/>
        </w:rPr>
        <w:t>„</w:t>
      </w:r>
      <w:r w:rsidR="00E316D6" w:rsidRPr="3A09378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Vytvoření nového datového skladu spolu s analytickým a BI prostředím</w:t>
      </w:r>
      <w:r w:rsidRPr="00F05AAD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proofErr w:type="spellStart"/>
      <w:r w:rsidR="00E316D6" w:rsidRPr="3A09378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reg</w:t>
      </w:r>
      <w:proofErr w:type="spellEnd"/>
      <w:r w:rsidR="00E316D6" w:rsidRPr="3A09378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. č. </w:t>
      </w:r>
      <w:bookmarkStart w:id="4" w:name="_Hlk202162557"/>
      <w:r w:rsidR="00E316D6" w:rsidRPr="3A09378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Z.31.2.0/0.0/0.0/23_090/0010638</w:t>
      </w:r>
      <w:bookmarkEnd w:id="4"/>
      <w:r w:rsidR="00E316D6" w:rsidRPr="3A09378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, komponenty 1.2 s názvem „Digitální systémy veřejné správy</w:t>
      </w:r>
      <w:r w:rsidR="00546204" w:rsidRPr="3A093789">
        <w:rPr>
          <w:rFonts w:ascii="Arial" w:hAnsi="Arial" w:cs="Arial"/>
          <w:i/>
          <w:iCs/>
          <w:sz w:val="20"/>
          <w:szCs w:val="20"/>
        </w:rPr>
        <w:t>“</w:t>
      </w:r>
      <w:r w:rsidR="00546204" w:rsidRPr="00F05AAD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5"/>
      <w:bookmarkEnd w:id="6"/>
      <w:bookmarkEnd w:id="7"/>
      <w:bookmarkEnd w:id="8"/>
    </w:p>
    <w:p w14:paraId="3499AD74" w14:textId="6EF7A11C" w:rsidR="006E47C3" w:rsidRDefault="006E47C3" w:rsidP="00EE1BE2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D188E38">
        <w:rPr>
          <w:rFonts w:ascii="Arial" w:hAnsi="Arial" w:cs="Arial"/>
          <w:sz w:val="20"/>
          <w:szCs w:val="20"/>
        </w:rPr>
        <w:t xml:space="preserve">Poskytovatel se Dílčí smlouvou zavazuje poskytnout služby IT odborníků v rozsahu dle odst. 2.2 této Dílčí smlouvy pro realizaci implementačních služeb pro projekt Data </w:t>
      </w:r>
      <w:proofErr w:type="spellStart"/>
      <w:r w:rsidRPr="5D188E38">
        <w:rPr>
          <w:rFonts w:ascii="Arial" w:hAnsi="Arial" w:cs="Arial"/>
          <w:sz w:val="20"/>
          <w:szCs w:val="20"/>
        </w:rPr>
        <w:t>Warehouse</w:t>
      </w:r>
      <w:proofErr w:type="spellEnd"/>
      <w:r w:rsidRPr="5D188E38">
        <w:rPr>
          <w:rFonts w:ascii="Arial" w:hAnsi="Arial" w:cs="Arial"/>
          <w:sz w:val="20"/>
          <w:szCs w:val="20"/>
        </w:rPr>
        <w:t xml:space="preserve"> (dále jen „</w:t>
      </w:r>
      <w:r w:rsidRPr="5D188E38">
        <w:rPr>
          <w:rFonts w:ascii="Arial" w:hAnsi="Arial" w:cs="Arial"/>
          <w:b/>
          <w:bCs/>
          <w:sz w:val="20"/>
          <w:szCs w:val="20"/>
        </w:rPr>
        <w:t>DWH</w:t>
      </w:r>
      <w:r w:rsidRPr="5D188E38">
        <w:rPr>
          <w:rFonts w:ascii="Arial" w:hAnsi="Arial" w:cs="Arial"/>
          <w:sz w:val="20"/>
          <w:szCs w:val="20"/>
        </w:rPr>
        <w:t>“). Jednotliví odborníci</w:t>
      </w:r>
      <w:r w:rsidR="00385067" w:rsidRPr="5D188E38">
        <w:rPr>
          <w:rFonts w:ascii="Arial" w:hAnsi="Arial" w:cs="Arial"/>
          <w:sz w:val="20"/>
          <w:szCs w:val="20"/>
        </w:rPr>
        <w:t xml:space="preserve"> budou zodpovědní za analýzu a dokumentaci nových datových zdrojů z pohledu DWH, zejména systémů </w:t>
      </w:r>
      <w:proofErr w:type="spellStart"/>
      <w:r w:rsidR="00385067" w:rsidRPr="5D188E38">
        <w:rPr>
          <w:rFonts w:ascii="Arial" w:hAnsi="Arial" w:cs="Arial"/>
          <w:sz w:val="20"/>
          <w:szCs w:val="20"/>
        </w:rPr>
        <w:t>DSSPbackoffice</w:t>
      </w:r>
      <w:proofErr w:type="spellEnd"/>
      <w:r w:rsidR="00385067" w:rsidRPr="5D188E38">
        <w:rPr>
          <w:rFonts w:ascii="Arial" w:hAnsi="Arial" w:cs="Arial"/>
          <w:sz w:val="20"/>
          <w:szCs w:val="20"/>
        </w:rPr>
        <w:t xml:space="preserve"> dat a </w:t>
      </w:r>
      <w:proofErr w:type="spellStart"/>
      <w:r w:rsidR="1665F8A4" w:rsidRPr="5D188E38">
        <w:rPr>
          <w:rFonts w:ascii="Arial" w:hAnsi="Arial" w:cs="Arial"/>
          <w:sz w:val="20"/>
          <w:szCs w:val="20"/>
        </w:rPr>
        <w:t>infrastrukturz</w:t>
      </w:r>
      <w:proofErr w:type="spellEnd"/>
      <w:r w:rsidR="1665F8A4" w:rsidRPr="5D188E38">
        <w:rPr>
          <w:rFonts w:ascii="Arial" w:hAnsi="Arial" w:cs="Arial"/>
          <w:sz w:val="20"/>
          <w:szCs w:val="20"/>
        </w:rPr>
        <w:t xml:space="preserve"> PBI a </w:t>
      </w:r>
      <w:r w:rsidR="00385067" w:rsidRPr="5D188E38">
        <w:rPr>
          <w:rFonts w:ascii="Arial" w:hAnsi="Arial" w:cs="Arial"/>
          <w:sz w:val="20"/>
          <w:szCs w:val="20"/>
        </w:rPr>
        <w:t xml:space="preserve">za tvorbu prvotních reportovacích a analytických výstupů. Současně ponesou odpovědnost za </w:t>
      </w:r>
      <w:proofErr w:type="spellStart"/>
      <w:r w:rsidR="00385067" w:rsidRPr="5D188E38">
        <w:rPr>
          <w:rFonts w:ascii="Arial" w:hAnsi="Arial" w:cs="Arial"/>
          <w:sz w:val="20"/>
          <w:szCs w:val="20"/>
        </w:rPr>
        <w:t>roll</w:t>
      </w:r>
      <w:proofErr w:type="spellEnd"/>
      <w:r w:rsidR="00385067" w:rsidRPr="5D188E38">
        <w:rPr>
          <w:rFonts w:ascii="Arial" w:hAnsi="Arial" w:cs="Arial"/>
          <w:sz w:val="20"/>
          <w:szCs w:val="20"/>
        </w:rPr>
        <w:t xml:space="preserve">-out těchto datových zdrojů v rámci DWH. </w:t>
      </w:r>
      <w:r w:rsidR="006F0E30" w:rsidRPr="5D188E38">
        <w:rPr>
          <w:rFonts w:ascii="Arial" w:hAnsi="Arial" w:cs="Arial"/>
          <w:sz w:val="20"/>
          <w:szCs w:val="20"/>
        </w:rPr>
        <w:t>P</w:t>
      </w:r>
      <w:r w:rsidR="007E09F6" w:rsidRPr="5D188E38">
        <w:rPr>
          <w:rFonts w:ascii="Arial" w:hAnsi="Arial" w:cs="Arial"/>
          <w:sz w:val="20"/>
          <w:szCs w:val="20"/>
        </w:rPr>
        <w:t>opis</w:t>
      </w:r>
      <w:r w:rsidR="007E09F6" w:rsidRPr="5D188E38">
        <w:rPr>
          <w:rFonts w:ascii="Arial" w:eastAsia="Arial" w:hAnsi="Arial" w:cs="Arial"/>
          <w:sz w:val="20"/>
          <w:szCs w:val="20"/>
        </w:rPr>
        <w:t xml:space="preserve"> konkrétních činností pro jednotlivé pozice, jak jsou definovány v odst. 2.2 této Dílčí smlouvy, je uveden v Příloze č. 1 této Dílčí smlouvy</w:t>
      </w:r>
      <w:r w:rsidRPr="5D188E38">
        <w:rPr>
          <w:rFonts w:ascii="Arial" w:eastAsia="Arial" w:hAnsi="Arial" w:cs="Arial"/>
          <w:sz w:val="20"/>
          <w:szCs w:val="20"/>
        </w:rPr>
        <w:t xml:space="preserve"> </w:t>
      </w:r>
      <w:r w:rsidRPr="5D188E38">
        <w:rPr>
          <w:rFonts w:ascii="Arial" w:hAnsi="Arial" w:cs="Arial"/>
          <w:sz w:val="20"/>
          <w:szCs w:val="20"/>
        </w:rPr>
        <w:t>(dále jen „</w:t>
      </w:r>
      <w:r w:rsidRPr="5D188E38">
        <w:rPr>
          <w:rFonts w:ascii="Arial" w:hAnsi="Arial" w:cs="Arial"/>
          <w:b/>
          <w:bCs/>
          <w:sz w:val="20"/>
          <w:szCs w:val="20"/>
        </w:rPr>
        <w:t>Služby</w:t>
      </w:r>
      <w:r w:rsidRPr="5D188E38">
        <w:rPr>
          <w:rFonts w:ascii="Arial" w:hAnsi="Arial" w:cs="Arial"/>
          <w:sz w:val="20"/>
          <w:szCs w:val="20"/>
        </w:rPr>
        <w:t>“).</w:t>
      </w:r>
    </w:p>
    <w:p w14:paraId="17E13A8C" w14:textId="6EB5B72E" w:rsidR="00EE1BE2" w:rsidRDefault="00EE1BE2" w:rsidP="00EE1BE2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EE1BE2">
        <w:rPr>
          <w:rFonts w:ascii="Arial" w:eastAsia="Aptos" w:hAnsi="Arial" w:cs="Arial"/>
          <w:color w:val="000000" w:themeColor="text1"/>
          <w:sz w:val="20"/>
          <w:szCs w:val="20"/>
        </w:rPr>
        <w:t>Cílem projektu DWH je vytvoření datové platformy v prostředí cloudu MS Azure, které v cílovém řešení pokryje všechny relevantní agendy na Úřadu práce ČR, Ministerstva práce a sociálních věcí a České správy sociálního zabezpečení.</w:t>
      </w:r>
    </w:p>
    <w:p w14:paraId="40DDFAB1" w14:textId="5F22ED86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 w:rsidR="00913C70">
        <w:rPr>
          <w:rFonts w:ascii="Arial" w:hAnsi="Arial" w:cs="Arial"/>
          <w:sz w:val="20"/>
          <w:szCs w:val="20"/>
        </w:rPr>
        <w:t> poskytnutí kapacit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>ý předmět d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6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2664"/>
        <w:gridCol w:w="1832"/>
      </w:tblGrid>
      <w:tr w:rsidR="007910AE" w:rsidRPr="00B36499" w14:paraId="202EE327" w14:textId="640359EC" w:rsidTr="5CFB4D44">
        <w:trPr>
          <w:trHeight w:val="397"/>
        </w:trPr>
        <w:tc>
          <w:tcPr>
            <w:tcW w:w="3969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664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1832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4152AB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385067" w:rsidRPr="00B36499" w14:paraId="52022611" w14:textId="0BA22402" w:rsidTr="00EE1BE2">
        <w:trPr>
          <w:trHeight w:val="397"/>
        </w:trPr>
        <w:tc>
          <w:tcPr>
            <w:tcW w:w="3969" w:type="dxa"/>
            <w:vAlign w:val="center"/>
          </w:tcPr>
          <w:p w14:paraId="50154E61" w14:textId="6209E2DF" w:rsidR="00385067" w:rsidRPr="0007269C" w:rsidRDefault="1117A402" w:rsidP="00EE1BE2">
            <w:pPr>
              <w:spacing w:line="280" w:lineRule="atLeast"/>
            </w:pPr>
            <w:r w:rsidRPr="5CFB4D44">
              <w:rPr>
                <w:rFonts w:ascii="Arial" w:eastAsia="Arial" w:hAnsi="Arial" w:cs="Arial"/>
                <w:sz w:val="20"/>
                <w:szCs w:val="20"/>
              </w:rPr>
              <w:t xml:space="preserve"> Databázový Developer senior I.</w:t>
            </w:r>
          </w:p>
        </w:tc>
        <w:tc>
          <w:tcPr>
            <w:tcW w:w="2664" w:type="dxa"/>
            <w:vAlign w:val="center"/>
          </w:tcPr>
          <w:p w14:paraId="5C6CB900" w14:textId="729A2DCF" w:rsidR="00385067" w:rsidRPr="00385067" w:rsidRDefault="1314A5D5" w:rsidP="00EE1BE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CFB4D44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1832" w:type="dxa"/>
            <w:vAlign w:val="center"/>
          </w:tcPr>
          <w:p w14:paraId="664C0D02" w14:textId="18DD7970" w:rsidR="00385067" w:rsidRPr="00385067" w:rsidRDefault="00385067" w:rsidP="00EE1BE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CFB4D44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385067" w:rsidRPr="00B36499" w14:paraId="4F0CCE1C" w14:textId="77777777" w:rsidTr="00EE1BE2">
        <w:trPr>
          <w:trHeight w:val="393"/>
        </w:trPr>
        <w:tc>
          <w:tcPr>
            <w:tcW w:w="3969" w:type="dxa"/>
            <w:vAlign w:val="center"/>
          </w:tcPr>
          <w:p w14:paraId="7D979FF0" w14:textId="1338E06B" w:rsidR="00385067" w:rsidRPr="0007269C" w:rsidRDefault="66FEB50A" w:rsidP="00EE1BE2">
            <w:pPr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5CFB4D44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CFB4D44">
              <w:rPr>
                <w:rFonts w:ascii="Arial" w:eastAsia="Arial" w:hAnsi="Arial" w:cs="Arial"/>
                <w:sz w:val="20"/>
                <w:szCs w:val="20"/>
                <w:lang w:val="en-US"/>
              </w:rPr>
              <w:t>Databázový</w:t>
            </w:r>
            <w:proofErr w:type="spellEnd"/>
            <w:r w:rsidRPr="5CFB4D44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Developer senior II.</w:t>
            </w:r>
          </w:p>
        </w:tc>
        <w:tc>
          <w:tcPr>
            <w:tcW w:w="2664" w:type="dxa"/>
            <w:vAlign w:val="center"/>
          </w:tcPr>
          <w:p w14:paraId="3CDFB020" w14:textId="48BE28EB" w:rsidR="00385067" w:rsidRPr="00385067" w:rsidRDefault="02123847" w:rsidP="00EE1BE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CFB4D44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1832" w:type="dxa"/>
            <w:vAlign w:val="center"/>
          </w:tcPr>
          <w:p w14:paraId="6C7491DD" w14:textId="7A28BF23" w:rsidR="00385067" w:rsidRPr="00385067" w:rsidRDefault="00385067" w:rsidP="00EE1BE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1B191BA9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3A093789"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 w:rsidRPr="3A093789">
        <w:rPr>
          <w:rFonts w:ascii="Arial" w:hAnsi="Arial" w:cs="Arial"/>
          <w:sz w:val="20"/>
          <w:szCs w:val="20"/>
        </w:rPr>
        <w:t>.</w:t>
      </w:r>
      <w:r w:rsidR="00F67D03" w:rsidRPr="3A093789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 w:rsidRPr="3A093789">
        <w:rPr>
          <w:rFonts w:ascii="Arial" w:hAnsi="Arial" w:cs="Arial"/>
          <w:sz w:val="20"/>
          <w:szCs w:val="20"/>
        </w:rPr>
        <w:t>dané</w:t>
      </w:r>
      <w:r w:rsidR="00F67D03" w:rsidRPr="3A093789">
        <w:rPr>
          <w:rFonts w:ascii="Arial" w:hAnsi="Arial" w:cs="Arial"/>
          <w:sz w:val="20"/>
          <w:szCs w:val="20"/>
        </w:rPr>
        <w:t xml:space="preserve"> rol</w:t>
      </w:r>
      <w:r w:rsidR="00512131" w:rsidRPr="3A093789">
        <w:rPr>
          <w:rFonts w:ascii="Arial" w:hAnsi="Arial" w:cs="Arial"/>
          <w:sz w:val="20"/>
          <w:szCs w:val="20"/>
        </w:rPr>
        <w:t>e</w:t>
      </w:r>
      <w:r w:rsidR="00F67D03" w:rsidRPr="3A093789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 w:rsidRPr="3A093789">
        <w:rPr>
          <w:rFonts w:ascii="Arial" w:hAnsi="Arial" w:cs="Arial"/>
          <w:sz w:val="20"/>
          <w:szCs w:val="20"/>
        </w:rPr>
        <w:t>i</w:t>
      </w:r>
      <w:r w:rsidR="00F67D03" w:rsidRPr="3A093789">
        <w:rPr>
          <w:rFonts w:ascii="Arial" w:hAnsi="Arial" w:cs="Arial"/>
          <w:sz w:val="20"/>
          <w:szCs w:val="20"/>
        </w:rPr>
        <w:t xml:space="preserve"> v nižším </w:t>
      </w:r>
      <w:r w:rsidR="00A533E4" w:rsidRPr="3A093789">
        <w:rPr>
          <w:rFonts w:ascii="Arial" w:hAnsi="Arial" w:cs="Arial"/>
          <w:sz w:val="20"/>
          <w:szCs w:val="20"/>
        </w:rPr>
        <w:t xml:space="preserve">i vyšším </w:t>
      </w:r>
      <w:r w:rsidR="00F67D03" w:rsidRPr="3A093789">
        <w:rPr>
          <w:rFonts w:ascii="Arial" w:hAnsi="Arial" w:cs="Arial"/>
          <w:sz w:val="20"/>
          <w:szCs w:val="20"/>
        </w:rPr>
        <w:t>rozsahu</w:t>
      </w:r>
      <w:r w:rsidR="00E24E6F" w:rsidRPr="3A093789">
        <w:rPr>
          <w:rFonts w:ascii="Arial" w:hAnsi="Arial" w:cs="Arial"/>
          <w:sz w:val="20"/>
          <w:szCs w:val="20"/>
        </w:rPr>
        <w:t>,</w:t>
      </w:r>
      <w:r w:rsidR="00F67D03" w:rsidRPr="3A093789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51C0AC99" w14:textId="18BAC33A" w:rsidR="0007269C" w:rsidRPr="0007269C" w:rsidRDefault="0007269C" w:rsidP="0007269C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3A093789">
        <w:rPr>
          <w:rFonts w:ascii="Arial" w:hAnsi="Arial" w:cs="Arial"/>
          <w:sz w:val="20"/>
          <w:szCs w:val="20"/>
        </w:rPr>
        <w:lastRenderedPageBreak/>
        <w:t>Poskytovatel se zavazuje poskytovat plnění dle této Dílčí prostřednictvím členů realizačního týmu uvedených v Příloze č. 2 této Dílčí smlouvy. Odpovídajícím náhradníkem člena realizačního týmu je osoba s přinejmenším stejnou kvalifikací a stejný bodovým ohodnocením dle stanoveného způsobu hodnocení v rámci Výzvy k podání nabídek na uzavření této Dílčí smlouvy jako nahrazovaný člen. Pro náhradu či výměnu člena realizačního týmu pro plnění Dílčí smlouvy se použije odst. 3.11 Rámcové dohody obdobně a pro porušení této povinnosti odst. 16.4 Rámcové dohody.</w:t>
      </w:r>
      <w:bookmarkEnd w:id="9"/>
      <w:bookmarkEnd w:id="10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375ECAF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A533E4">
        <w:rPr>
          <w:rFonts w:ascii="Arial" w:hAnsi="Arial" w:cs="Arial"/>
          <w:sz w:val="20"/>
          <w:szCs w:val="20"/>
        </w:rPr>
        <w:t>2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C2EAB96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</w:t>
      </w:r>
      <w:r w:rsidR="00567493">
        <w:rPr>
          <w:rFonts w:ascii="Arial" w:hAnsi="Arial" w:cs="Arial"/>
          <w:sz w:val="20"/>
          <w:szCs w:val="20"/>
          <w:lang w:eastAsia="en-US"/>
        </w:rPr>
        <w:t>C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5F2D12">
        <w:rPr>
          <w:rFonts w:ascii="Arial" w:hAnsi="Arial" w:cs="Arial"/>
          <w:sz w:val="20"/>
          <w:szCs w:val="20"/>
        </w:rPr>
        <w:t>2 496 000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B6FC333" w14:textId="77777777" w:rsidR="00567493" w:rsidRPr="00567493" w:rsidRDefault="00567493" w:rsidP="00567493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567493">
        <w:rPr>
          <w:rFonts w:ascii="Arial" w:hAnsi="Arial" w:cs="Arial"/>
          <w:sz w:val="20"/>
          <w:szCs w:val="20"/>
          <w:lang w:eastAsia="en-US"/>
        </w:rPr>
        <w:t xml:space="preserve">Cena byla stanovena </w:t>
      </w:r>
      <w:r w:rsidRPr="00567493">
        <w:rPr>
          <w:rFonts w:ascii="Arial" w:hAnsi="Arial" w:cs="Arial"/>
          <w:sz w:val="20"/>
          <w:szCs w:val="20"/>
        </w:rPr>
        <w:t>v souladu s jednotkovými cenami za příslušná plnění v rámci sjednané Služby uvedené v Rámcové dohodě,</w:t>
      </w:r>
      <w:r w:rsidRPr="0056749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33905C3C" w14:textId="77777777" w:rsidR="0007269C" w:rsidRPr="00407C33" w:rsidRDefault="0007269C" w:rsidP="0007269C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3A093789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Poskytovatelem dle této Dílčí smlouvy, jakož i lhůta splatnosti, jsou uvedeny v čl. 6 Rámcové dohody. </w:t>
      </w:r>
    </w:p>
    <w:p w14:paraId="18570DC3" w14:textId="657B22D7" w:rsidR="00F06FC1" w:rsidRPr="00407C33" w:rsidRDefault="00F67D03" w:rsidP="00A70A61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3A093789">
        <w:rPr>
          <w:rFonts w:ascii="Arial" w:hAnsi="Arial" w:cs="Arial"/>
          <w:sz w:val="20"/>
          <w:szCs w:val="20"/>
        </w:rPr>
        <w:t>DOBA TRVÁNÍ DÍLČÍ SMLOUVY</w:t>
      </w:r>
    </w:p>
    <w:p w14:paraId="5EB7BCC4" w14:textId="3FB4437D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3A093789"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B20AF" w:rsidRPr="3A093789">
        <w:rPr>
          <w:rFonts w:ascii="Arial" w:hAnsi="Arial" w:cs="Arial"/>
          <w:sz w:val="20"/>
          <w:szCs w:val="20"/>
          <w:lang w:eastAsia="en-US"/>
        </w:rPr>
        <w:t xml:space="preserve">31. </w:t>
      </w:r>
      <w:r w:rsidR="00385067" w:rsidRPr="3A093789">
        <w:rPr>
          <w:rFonts w:ascii="Arial" w:hAnsi="Arial" w:cs="Arial"/>
          <w:sz w:val="20"/>
          <w:szCs w:val="20"/>
          <w:lang w:eastAsia="en-US"/>
        </w:rPr>
        <w:t>5</w:t>
      </w:r>
      <w:r w:rsidR="004B20AF" w:rsidRPr="3A093789">
        <w:rPr>
          <w:rFonts w:ascii="Arial" w:hAnsi="Arial" w:cs="Arial"/>
          <w:sz w:val="20"/>
          <w:szCs w:val="20"/>
          <w:lang w:eastAsia="en-US"/>
        </w:rPr>
        <w:t>. 202</w:t>
      </w:r>
      <w:r w:rsidR="00E316D6" w:rsidRPr="3A093789">
        <w:rPr>
          <w:rFonts w:ascii="Arial" w:hAnsi="Arial" w:cs="Arial"/>
          <w:sz w:val="20"/>
          <w:szCs w:val="20"/>
          <w:lang w:eastAsia="en-US"/>
        </w:rPr>
        <w:t>6</w:t>
      </w:r>
      <w:r w:rsidR="006628D2" w:rsidRPr="3A093789">
        <w:rPr>
          <w:rFonts w:ascii="Arial" w:hAnsi="Arial" w:cs="Arial"/>
          <w:sz w:val="20"/>
          <w:szCs w:val="20"/>
          <w:lang w:eastAsia="en-US"/>
        </w:rPr>
        <w:t xml:space="preserve">, </w:t>
      </w:r>
      <w:r w:rsidRPr="3A093789"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 w:rsidRPr="3A093789">
        <w:rPr>
          <w:rFonts w:ascii="Arial" w:hAnsi="Arial" w:cs="Arial"/>
          <w:sz w:val="20"/>
          <w:szCs w:val="20"/>
          <w:lang w:eastAsia="en-US"/>
        </w:rPr>
        <w:t xml:space="preserve"> 3.2</w:t>
      </w:r>
      <w:r w:rsidRPr="3A093789"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3A093789">
        <w:rPr>
          <w:rFonts w:ascii="Arial" w:hAnsi="Arial" w:cs="Arial"/>
          <w:sz w:val="20"/>
          <w:szCs w:val="20"/>
        </w:rPr>
        <w:t>.</w:t>
      </w:r>
      <w:r w:rsidR="00EE1226" w:rsidRPr="3A093789">
        <w:rPr>
          <w:rFonts w:ascii="Arial" w:hAnsi="Arial" w:cs="Arial"/>
          <w:sz w:val="20"/>
          <w:szCs w:val="20"/>
        </w:rPr>
        <w:t xml:space="preserve"> 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0C9D76C9" w14:textId="29953E6C" w:rsidR="005017F3" w:rsidRPr="00A70A61" w:rsidRDefault="005017F3" w:rsidP="00A70A6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3A093789">
        <w:rPr>
          <w:rFonts w:ascii="Arial" w:hAnsi="Arial" w:cs="Arial"/>
          <w:sz w:val="20"/>
          <w:szCs w:val="20"/>
          <w:lang w:eastAsia="en-US"/>
        </w:rPr>
        <w:t>Poskytovatel se zavazuje, že faktura ve smyslu odst. 6.</w:t>
      </w:r>
      <w:r w:rsidR="0007269C" w:rsidRPr="3A093789">
        <w:rPr>
          <w:rFonts w:ascii="Arial" w:hAnsi="Arial" w:cs="Arial"/>
          <w:sz w:val="20"/>
          <w:szCs w:val="20"/>
          <w:lang w:eastAsia="en-US"/>
        </w:rPr>
        <w:t xml:space="preserve">3 </w:t>
      </w:r>
      <w:r w:rsidRPr="3A093789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="007E4C23" w:rsidRPr="3A093789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 w:rsidRPr="3A093789">
        <w:rPr>
          <w:rFonts w:ascii="Arial" w:hAnsi="Arial" w:cs="Arial"/>
          <w:sz w:val="20"/>
          <w:szCs w:val="20"/>
          <w:lang w:eastAsia="en-US"/>
        </w:rPr>
        <w:t>bud</w:t>
      </w:r>
      <w:r w:rsidR="007E4C23" w:rsidRPr="3A093789">
        <w:rPr>
          <w:rFonts w:ascii="Arial" w:hAnsi="Arial" w:cs="Arial"/>
          <w:sz w:val="20"/>
          <w:szCs w:val="20"/>
          <w:lang w:eastAsia="en-US"/>
        </w:rPr>
        <w:t>ou</w:t>
      </w:r>
      <w:r w:rsidRPr="3A093789"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 w:rsidRPr="3A093789">
        <w:rPr>
          <w:rFonts w:ascii="Arial" w:hAnsi="Arial" w:cs="Arial"/>
          <w:sz w:val="20"/>
          <w:szCs w:val="20"/>
          <w:lang w:eastAsia="en-US"/>
        </w:rPr>
        <w:t xml:space="preserve"> údaje a </w:t>
      </w:r>
      <w:proofErr w:type="spellStart"/>
      <w:proofErr w:type="gramStart"/>
      <w:r w:rsidR="007E4C23" w:rsidRPr="3A093789">
        <w:rPr>
          <w:rFonts w:ascii="Arial" w:hAnsi="Arial" w:cs="Arial"/>
          <w:sz w:val="20"/>
          <w:szCs w:val="20"/>
          <w:lang w:eastAsia="en-US"/>
        </w:rPr>
        <w:t>informace</w:t>
      </w:r>
      <w:r w:rsidRPr="3A093789">
        <w:rPr>
          <w:rFonts w:ascii="Arial" w:hAnsi="Arial" w:cs="Arial"/>
          <w:sz w:val="20"/>
          <w:szCs w:val="20"/>
          <w:lang w:eastAsia="en-US"/>
        </w:rPr>
        <w:t>:Formulace</w:t>
      </w:r>
      <w:proofErr w:type="spellEnd"/>
      <w:proofErr w:type="gramEnd"/>
      <w:r w:rsidRPr="3A093789">
        <w:rPr>
          <w:rFonts w:ascii="Arial" w:hAnsi="Arial" w:cs="Arial"/>
          <w:sz w:val="20"/>
          <w:szCs w:val="20"/>
          <w:lang w:eastAsia="en-US"/>
        </w:rPr>
        <w:t xml:space="preserve">: „Služby byly poskytnuty pro potřeby </w:t>
      </w:r>
      <w:r w:rsidR="007E4C23" w:rsidRPr="3A093789">
        <w:rPr>
          <w:rFonts w:ascii="Arial" w:hAnsi="Arial" w:cs="Arial"/>
          <w:sz w:val="20"/>
          <w:szCs w:val="20"/>
          <w:lang w:eastAsia="en-US"/>
        </w:rPr>
        <w:t>p</w:t>
      </w:r>
      <w:r w:rsidRPr="3A093789">
        <w:rPr>
          <w:rFonts w:ascii="Arial" w:hAnsi="Arial" w:cs="Arial"/>
          <w:sz w:val="20"/>
          <w:szCs w:val="20"/>
          <w:lang w:eastAsia="en-US"/>
        </w:rPr>
        <w:t>rojektu</w:t>
      </w:r>
      <w:r w:rsidR="007E4C23" w:rsidRPr="3A093789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 w:rsidRPr="3A093789">
        <w:rPr>
          <w:rFonts w:ascii="Arial" w:hAnsi="Arial" w:cs="Arial"/>
          <w:sz w:val="20"/>
          <w:szCs w:val="20"/>
        </w:rPr>
        <w:t>„</w:t>
      </w:r>
      <w:r w:rsidR="00E316D6" w:rsidRPr="3A093789">
        <w:rPr>
          <w:rFonts w:ascii="Arial" w:hAnsi="Arial" w:cs="Arial"/>
          <w:i/>
          <w:iCs/>
          <w:color w:val="000000" w:themeColor="text1"/>
          <w:sz w:val="20"/>
          <w:szCs w:val="20"/>
        </w:rPr>
        <w:t>Vytvoření nového datového skladu spolu s analytickým a BI prostředím</w:t>
      </w:r>
      <w:r w:rsidR="007E4C23" w:rsidRPr="3A093789">
        <w:rPr>
          <w:rFonts w:ascii="Arial" w:hAnsi="Arial" w:cs="Arial"/>
          <w:sz w:val="20"/>
          <w:szCs w:val="20"/>
        </w:rPr>
        <w:t>“</w:t>
      </w:r>
      <w:r w:rsidRPr="3A093789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 w:rsidR="00E316D6" w:rsidRPr="3A093789">
        <w:rPr>
          <w:rFonts w:ascii="Arial" w:hAnsi="Arial" w:cs="Arial"/>
          <w:sz w:val="20"/>
          <w:szCs w:val="20"/>
          <w:lang w:eastAsia="en-US"/>
        </w:rPr>
        <w:t xml:space="preserve"> </w:t>
      </w:r>
      <w:r w:rsidR="00E316D6" w:rsidRPr="3A093789">
        <w:rPr>
          <w:rFonts w:ascii="Arial" w:hAnsi="Arial" w:cs="Arial"/>
          <w:color w:val="000000" w:themeColor="text1"/>
          <w:sz w:val="20"/>
          <w:szCs w:val="20"/>
        </w:rPr>
        <w:t>1.2 s názvem</w:t>
      </w:r>
      <w:r w:rsidR="00E316D6" w:rsidRPr="3A093789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„Digitální systémy veřejné správy</w:t>
      </w:r>
      <w:r w:rsidRPr="3A093789">
        <w:rPr>
          <w:rFonts w:ascii="Arial" w:hAnsi="Arial" w:cs="Arial"/>
          <w:sz w:val="20"/>
          <w:szCs w:val="20"/>
          <w:lang w:eastAsia="en-US"/>
        </w:rPr>
        <w:t>“</w:t>
      </w:r>
      <w:r w:rsidRPr="3A093789">
        <w:rPr>
          <w:rFonts w:ascii="Arial" w:hAnsi="Arial" w:cs="Arial"/>
          <w:sz w:val="20"/>
          <w:szCs w:val="20"/>
        </w:rPr>
        <w:t>, a</w:t>
      </w:r>
      <w:r w:rsidR="00A70A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316D6" w:rsidRPr="00A70A61">
        <w:rPr>
          <w:rFonts w:ascii="Arial" w:hAnsi="Arial" w:cs="Arial"/>
          <w:sz w:val="20"/>
          <w:szCs w:val="20"/>
        </w:rPr>
        <w:t>reg</w:t>
      </w:r>
      <w:proofErr w:type="spellEnd"/>
      <w:r w:rsidR="00E316D6" w:rsidRPr="00A70A61">
        <w:rPr>
          <w:rFonts w:ascii="Arial" w:hAnsi="Arial" w:cs="Arial"/>
          <w:sz w:val="20"/>
          <w:szCs w:val="20"/>
        </w:rPr>
        <w:t xml:space="preserve">. </w:t>
      </w:r>
      <w:r w:rsidR="0043151C" w:rsidRPr="00A70A61">
        <w:rPr>
          <w:rFonts w:ascii="Arial" w:hAnsi="Arial" w:cs="Arial"/>
          <w:sz w:val="20"/>
          <w:szCs w:val="20"/>
        </w:rPr>
        <w:t xml:space="preserve">číslo Projektu: </w:t>
      </w:r>
      <w:r w:rsidR="00E316D6" w:rsidRPr="00A70A61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Z.31.2.0/0.0/0.0/23_090/0010638</w:t>
      </w:r>
      <w:r w:rsidR="0043151C" w:rsidRPr="00A70A61">
        <w:rPr>
          <w:rFonts w:ascii="Arial" w:hAnsi="Arial" w:cs="Arial"/>
          <w:sz w:val="20"/>
          <w:szCs w:val="20"/>
        </w:rPr>
        <w:t>.</w:t>
      </w:r>
    </w:p>
    <w:p w14:paraId="50206B07" w14:textId="75D089AE" w:rsidR="005017F3" w:rsidRPr="00F05AAD" w:rsidRDefault="00A70A61" w:rsidP="00A70A61">
      <w:pPr>
        <w:pStyle w:val="RLTextlnkuslovan"/>
        <w:numPr>
          <w:ilvl w:val="0"/>
          <w:numId w:val="0"/>
        </w:numPr>
        <w:spacing w:before="60" w:after="0" w:line="280" w:lineRule="atLeast"/>
        <w:ind w:left="567"/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eastAsia="Arial" w:hAnsi="Arial" w:cs="Arial"/>
          <w:color w:val="000000" w:themeColor="text1"/>
          <w:sz w:val="20"/>
          <w:szCs w:val="20"/>
        </w:rPr>
        <w:t>N</w:t>
      </w:r>
      <w:r w:rsidR="3342E0E2" w:rsidRPr="3A093789">
        <w:rPr>
          <w:rFonts w:ascii="Arial" w:eastAsia="Arial" w:hAnsi="Arial" w:cs="Arial"/>
          <w:color w:val="000000" w:themeColor="text1"/>
          <w:sz w:val="20"/>
          <w:szCs w:val="20"/>
        </w:rPr>
        <w:t xml:space="preserve">a faktuře je třeba mít uveden i hlavní produkt (Datová platforma v prostředí cloudu MS Azure) a </w:t>
      </w:r>
      <w:proofErr w:type="spellStart"/>
      <w:r w:rsidR="3342E0E2" w:rsidRPr="3A093789">
        <w:rPr>
          <w:rFonts w:ascii="Arial" w:eastAsia="Arial" w:hAnsi="Arial" w:cs="Arial"/>
          <w:color w:val="000000" w:themeColor="text1"/>
          <w:sz w:val="20"/>
          <w:szCs w:val="20"/>
        </w:rPr>
        <w:t>podproduk</w:t>
      </w:r>
      <w:r w:rsidR="7687D9ED" w:rsidRPr="3A093789">
        <w:rPr>
          <w:rFonts w:ascii="Arial" w:eastAsia="Arial" w:hAnsi="Arial" w:cs="Arial"/>
          <w:color w:val="000000" w:themeColor="text1"/>
          <w:sz w:val="20"/>
          <w:szCs w:val="20"/>
        </w:rPr>
        <w:t>t</w:t>
      </w:r>
      <w:proofErr w:type="spellEnd"/>
      <w:r w:rsidR="3342E0E2" w:rsidRPr="3A093789">
        <w:rPr>
          <w:rFonts w:ascii="Arial" w:eastAsia="Arial" w:hAnsi="Arial" w:cs="Arial"/>
          <w:color w:val="000000" w:themeColor="text1"/>
          <w:sz w:val="20"/>
          <w:szCs w:val="20"/>
        </w:rPr>
        <w:t xml:space="preserve"> č.2 Budování jednotného manažerského BI prostředí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 w:rsidRPr="00F05AAD">
        <w:rPr>
          <w:rFonts w:ascii="Arial" w:hAnsi="Arial" w:cs="Arial"/>
          <w:sz w:val="20"/>
          <w:szCs w:val="20"/>
        </w:rPr>
        <w:t>Faktura</w:t>
      </w:r>
      <w:r w:rsidR="007E4C23" w:rsidRPr="00F05AAD">
        <w:rPr>
          <w:rFonts w:ascii="Arial" w:hAnsi="Arial" w:cs="Arial"/>
          <w:sz w:val="20"/>
          <w:szCs w:val="20"/>
        </w:rPr>
        <w:t xml:space="preserve"> či akceptační protokol</w:t>
      </w:r>
      <w:r w:rsidRPr="00F05AAD">
        <w:rPr>
          <w:rFonts w:ascii="Arial" w:hAnsi="Arial" w:cs="Arial"/>
          <w:sz w:val="20"/>
          <w:szCs w:val="20"/>
        </w:rPr>
        <w:t>, kter</w:t>
      </w:r>
      <w:r w:rsidR="007E4C23" w:rsidRPr="00F05AAD">
        <w:rPr>
          <w:rFonts w:ascii="Arial" w:hAnsi="Arial" w:cs="Arial"/>
          <w:sz w:val="20"/>
          <w:szCs w:val="20"/>
        </w:rPr>
        <w:t>é</w:t>
      </w:r>
      <w:r w:rsidRPr="00F05AAD">
        <w:rPr>
          <w:rFonts w:ascii="Arial" w:hAnsi="Arial" w:cs="Arial"/>
          <w:sz w:val="20"/>
          <w:szCs w:val="20"/>
        </w:rPr>
        <w:t xml:space="preserve"> nebud</w:t>
      </w:r>
      <w:r w:rsidR="007E4C23" w:rsidRPr="00F05AAD">
        <w:rPr>
          <w:rFonts w:ascii="Arial" w:hAnsi="Arial" w:cs="Arial"/>
          <w:sz w:val="20"/>
          <w:szCs w:val="20"/>
        </w:rPr>
        <w:t>ou</w:t>
      </w:r>
      <w:r w:rsidRPr="00F05AAD">
        <w:rPr>
          <w:rFonts w:ascii="Arial" w:hAnsi="Arial" w:cs="Arial"/>
          <w:sz w:val="20"/>
          <w:szCs w:val="20"/>
        </w:rPr>
        <w:t xml:space="preserve"> obsahovat výše uvedené</w:t>
      </w:r>
      <w:r>
        <w:rPr>
          <w:rFonts w:ascii="Arial" w:hAnsi="Arial" w:cs="Arial"/>
          <w:sz w:val="20"/>
          <w:szCs w:val="20"/>
        </w:rPr>
        <w:t xml:space="preserve">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9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lastRenderedPageBreak/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26353926" w:rsidR="005017F3" w:rsidRDefault="005017F3" w:rsidP="005017F3">
      <w:pPr>
        <w:pStyle w:val="RLTextlnkuslovan"/>
        <w:numPr>
          <w:ilvl w:val="1"/>
          <w:numId w:val="49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>a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>k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A22A26B" w:rsidR="005017F3" w:rsidRPr="00687B41" w:rsidRDefault="00D308C2" w:rsidP="005017F3">
      <w:pPr>
        <w:pStyle w:val="RLTextlnkuslovan"/>
        <w:numPr>
          <w:ilvl w:val="1"/>
          <w:numId w:val="49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 w:rsidR="0064464B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i</w:t>
      </w:r>
      <w:r w:rsidR="0064464B">
        <w:rPr>
          <w:rFonts w:ascii="Arial" w:hAnsi="Arial" w:cs="Arial"/>
          <w:sz w:val="20"/>
          <w:szCs w:val="20"/>
          <w:lang w:eastAsia="en-US"/>
        </w:rPr>
        <w:t> </w:t>
      </w:r>
      <w:r>
        <w:rPr>
          <w:rFonts w:ascii="Arial" w:hAnsi="Arial" w:cs="Arial"/>
          <w:sz w:val="20"/>
          <w:szCs w:val="20"/>
          <w:lang w:eastAsia="en-US"/>
        </w:rPr>
        <w:t>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9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0EA7F81E" w14:textId="77777777" w:rsidR="00A533E4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A533E4">
        <w:rPr>
          <w:rFonts w:ascii="Arial" w:hAnsi="Arial" w:cs="Arial"/>
          <w:sz w:val="20"/>
        </w:rPr>
        <w:t>Specifikace plnění</w:t>
      </w:r>
    </w:p>
    <w:p w14:paraId="7C2CA1B6" w14:textId="0B6E268B" w:rsidR="00517701" w:rsidRPr="00407C33" w:rsidRDefault="00A533E4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říloha č. 2: </w:t>
      </w:r>
      <w:r>
        <w:rPr>
          <w:rFonts w:ascii="Arial" w:hAnsi="Arial" w:cs="Arial"/>
          <w:sz w:val="20"/>
        </w:rPr>
        <w:tab/>
      </w:r>
      <w:r w:rsidR="00517701"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="00517701"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0"/>
    <w:bookmarkEnd w:id="1"/>
    <w:bookmarkEnd w:id="2"/>
    <w:bookmarkEnd w:id="3"/>
    <w:p w14:paraId="3659BB64" w14:textId="1769A404" w:rsidR="00C107E2" w:rsidRPr="00A16B28" w:rsidRDefault="001227A2" w:rsidP="00BF14B9">
      <w:pPr>
        <w:pStyle w:val="RLProhlensmluvnchstran"/>
        <w:spacing w:before="360" w:after="36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3A093789">
        <w:trPr>
          <w:jc w:val="center"/>
        </w:trPr>
        <w:tc>
          <w:tcPr>
            <w:tcW w:w="4535" w:type="dxa"/>
          </w:tcPr>
          <w:p w14:paraId="5CA3856C" w14:textId="21E6E78B" w:rsidR="001227A2" w:rsidRPr="00A16B28" w:rsidRDefault="001227A2" w:rsidP="00B669F9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</w:tc>
        <w:tc>
          <w:tcPr>
            <w:tcW w:w="4535" w:type="dxa"/>
          </w:tcPr>
          <w:p w14:paraId="21D3102F" w14:textId="324D7692" w:rsidR="001227A2" w:rsidRPr="00A16B28" w:rsidRDefault="001227A2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</w:tc>
      </w:tr>
      <w:tr w:rsidR="00BF14B9" w:rsidRPr="00A16B28" w14:paraId="65C1B8F1" w14:textId="77777777" w:rsidTr="3A093789">
        <w:trPr>
          <w:jc w:val="center"/>
        </w:trPr>
        <w:tc>
          <w:tcPr>
            <w:tcW w:w="4535" w:type="dxa"/>
          </w:tcPr>
          <w:p w14:paraId="432A718E" w14:textId="708E65DE" w:rsidR="00BF14B9" w:rsidRPr="00BF14B9" w:rsidRDefault="00BF14B9" w:rsidP="00B669F9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 w:rsidRPr="00BF14B9">
              <w:rPr>
                <w:rFonts w:ascii="Arial" w:hAnsi="Arial" w:cs="Arial"/>
                <w:b w:val="0"/>
                <w:bCs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4E531E64" w14:textId="6D518027" w:rsidR="00BF14B9" w:rsidRPr="00A16B28" w:rsidRDefault="00BF14B9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5F2D12">
              <w:rPr>
                <w:rFonts w:ascii="Arial" w:hAnsi="Arial" w:cs="Arial"/>
                <w:sz w:val="20"/>
                <w:szCs w:val="22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BF14B9" w:rsidRPr="00A16B28" w14:paraId="0FED3FB4" w14:textId="77777777" w:rsidTr="3A093789">
        <w:trPr>
          <w:jc w:val="center"/>
        </w:trPr>
        <w:tc>
          <w:tcPr>
            <w:tcW w:w="4535" w:type="dxa"/>
            <w:tcBorders>
              <w:bottom w:val="single" w:sz="4" w:space="0" w:color="auto"/>
            </w:tcBorders>
            <w:vAlign w:val="center"/>
          </w:tcPr>
          <w:p w14:paraId="1D900ABC" w14:textId="77777777" w:rsidR="00BF14B9" w:rsidRPr="00A16B28" w:rsidRDefault="00BF14B9" w:rsidP="00B669F9">
            <w:pPr>
              <w:pStyle w:val="RLProhlensmluvnchstran"/>
              <w:keepNext/>
              <w:spacing w:before="360" w:after="360" w:line="280" w:lineRule="atLeast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  <w:tcBorders>
              <w:bottom w:val="single" w:sz="4" w:space="0" w:color="auto"/>
            </w:tcBorders>
            <w:vAlign w:val="center"/>
          </w:tcPr>
          <w:p w14:paraId="39F8915C" w14:textId="77777777" w:rsidR="00BF14B9" w:rsidRPr="00A16B28" w:rsidRDefault="00BF14B9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227A2" w:rsidRPr="00A16B28" w14:paraId="01A54C78" w14:textId="77777777" w:rsidTr="3A093789">
        <w:trPr>
          <w:trHeight w:val="820"/>
          <w:jc w:val="center"/>
        </w:trPr>
        <w:tc>
          <w:tcPr>
            <w:tcW w:w="4535" w:type="dxa"/>
            <w:tcBorders>
              <w:top w:val="single" w:sz="4" w:space="0" w:color="auto"/>
            </w:tcBorders>
          </w:tcPr>
          <w:p w14:paraId="1A1A5851" w14:textId="7CFA142F" w:rsidR="001227A2" w:rsidRPr="00A16B28" w:rsidRDefault="001227A2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</w:t>
            </w:r>
            <w:r w:rsidR="00FF437E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a sociálních věcí</w:t>
            </w:r>
          </w:p>
          <w:p w14:paraId="3D49DDF6" w14:textId="63ABAE41" w:rsidR="001227A2" w:rsidRPr="00A16B28" w:rsidRDefault="001227A2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502F72BD" w14:textId="15CDEFFF" w:rsidR="001227A2" w:rsidRPr="005F2D12" w:rsidRDefault="005F2D12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5F2D12">
              <w:rPr>
                <w:rFonts w:ascii="Arial" w:hAnsi="Arial" w:cs="Arial"/>
                <w:b/>
                <w:bCs/>
                <w:sz w:val="20"/>
                <w:szCs w:val="20"/>
              </w:rPr>
              <w:t>Principal</w:t>
            </w:r>
            <w:proofErr w:type="spellEnd"/>
            <w:r w:rsidRPr="005F2D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F2D12">
              <w:rPr>
                <w:rFonts w:ascii="Arial" w:hAnsi="Arial" w:cs="Arial"/>
                <w:b/>
                <w:bCs/>
                <w:sz w:val="20"/>
                <w:szCs w:val="20"/>
              </w:rPr>
              <w:t>engineering</w:t>
            </w:r>
            <w:proofErr w:type="spellEnd"/>
            <w:r w:rsidRPr="005F2D1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3990D6F" w14:textId="4C48E009" w:rsidR="005F2D12" w:rsidRPr="00A16B28" w:rsidRDefault="005F2D12" w:rsidP="00B669F9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42CFDD" w14:textId="77777777" w:rsidR="00BE6472" w:rsidRDefault="00BE6472" w:rsidP="00A533E4">
      <w:pPr>
        <w:pStyle w:val="RLProhlensmluvnchstran"/>
        <w:spacing w:after="240" w:line="280" w:lineRule="atLeast"/>
        <w:rPr>
          <w:rFonts w:ascii="Arial" w:hAnsi="Arial" w:cs="Arial"/>
          <w:sz w:val="20"/>
        </w:rPr>
        <w:sectPr w:rsidR="00BE6472" w:rsidSect="000D092E">
          <w:headerReference w:type="default" r:id="rId11"/>
          <w:footerReference w:type="default" r:id="rId12"/>
          <w:pgSz w:w="11906" w:h="16838"/>
          <w:pgMar w:top="1701" w:right="1418" w:bottom="1418" w:left="1418" w:header="737" w:footer="709" w:gutter="0"/>
          <w:pgNumType w:start="1"/>
          <w:cols w:space="708"/>
          <w:docGrid w:linePitch="360"/>
        </w:sectPr>
      </w:pPr>
    </w:p>
    <w:p w14:paraId="5D0F4C7C" w14:textId="77777777" w:rsidR="00A533E4" w:rsidRPr="00A533E4" w:rsidRDefault="00A533E4" w:rsidP="00A533E4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A533E4">
        <w:rPr>
          <w:rFonts w:ascii="Arial" w:hAnsi="Arial" w:cs="Arial"/>
          <w:sz w:val="20"/>
        </w:rPr>
        <w:lastRenderedPageBreak/>
        <w:t>Příloha č. 1 – Specifikace plnění</w:t>
      </w: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263"/>
        <w:gridCol w:w="6809"/>
      </w:tblGrid>
      <w:tr w:rsidR="00A533E4" w:rsidRPr="00A533E4" w14:paraId="380AB5E8" w14:textId="77777777" w:rsidTr="3A093789">
        <w:trPr>
          <w:trHeight w:val="5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2EF61082" w14:textId="77777777" w:rsidR="00A533E4" w:rsidRPr="006F0E30" w:rsidRDefault="00A533E4" w:rsidP="00E0179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F0E30">
              <w:rPr>
                <w:rFonts w:ascii="Arial" w:hAnsi="Arial" w:cs="Arial"/>
                <w:b/>
                <w:sz w:val="20"/>
                <w:szCs w:val="20"/>
              </w:rPr>
              <w:t>Pozice / role</w:t>
            </w:r>
          </w:p>
        </w:tc>
        <w:tc>
          <w:tcPr>
            <w:tcW w:w="6809" w:type="dxa"/>
            <w:shd w:val="clear" w:color="auto" w:fill="F2F2F2" w:themeFill="background1" w:themeFillShade="F2"/>
            <w:vAlign w:val="center"/>
          </w:tcPr>
          <w:p w14:paraId="30E40E70" w14:textId="77777777" w:rsidR="00A533E4" w:rsidRPr="006F0E30" w:rsidRDefault="00A533E4" w:rsidP="00E0179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F0E30">
              <w:rPr>
                <w:rFonts w:ascii="Arial" w:hAnsi="Arial" w:cs="Arial"/>
                <w:b/>
                <w:sz w:val="20"/>
                <w:szCs w:val="20"/>
              </w:rPr>
              <w:t>Popis činností</w:t>
            </w:r>
          </w:p>
        </w:tc>
      </w:tr>
      <w:tr w:rsidR="00385067" w:rsidRPr="00A533E4" w14:paraId="10926FE8" w14:textId="77777777" w:rsidTr="3A093789">
        <w:trPr>
          <w:trHeight w:val="567"/>
        </w:trPr>
        <w:tc>
          <w:tcPr>
            <w:tcW w:w="2263" w:type="dxa"/>
            <w:vAlign w:val="center"/>
          </w:tcPr>
          <w:p w14:paraId="7F0D32D2" w14:textId="281EA50A" w:rsidR="00385067" w:rsidRPr="00EE1BE2" w:rsidRDefault="00EE1BE2" w:rsidP="3A093789">
            <w:pPr>
              <w:spacing w:before="60" w:after="0" w:line="280" w:lineRule="atLeas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EE1BE2">
              <w:rPr>
                <w:rFonts w:ascii="Arial" w:eastAsia="Arial" w:hAnsi="Arial" w:cs="Arial"/>
                <w:sz w:val="20"/>
                <w:szCs w:val="20"/>
              </w:rPr>
              <w:t>Databázový Developer senior I.</w:t>
            </w:r>
          </w:p>
        </w:tc>
        <w:tc>
          <w:tcPr>
            <w:tcW w:w="6809" w:type="dxa"/>
          </w:tcPr>
          <w:p w14:paraId="14E463B5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 w:hanging="284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 xml:space="preserve">Vytváří pokročilé vizualizace v </w:t>
            </w:r>
            <w:proofErr w:type="spellStart"/>
            <w:r w:rsidRPr="00385067">
              <w:rPr>
                <w:rFonts w:ascii="Arial" w:hAnsi="Arial" w:cs="Arial"/>
                <w:sz w:val="20"/>
                <w:szCs w:val="20"/>
              </w:rPr>
              <w:t>PowerBI</w:t>
            </w:r>
            <w:proofErr w:type="spellEnd"/>
            <w:r w:rsidRPr="0038506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8D1D09A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 w:hanging="284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Komunikuje s odbornými sekcemi zadavatele, pro jejichž potřeby tyto vizualizace/reporty vytváří</w:t>
            </w:r>
          </w:p>
          <w:p w14:paraId="443C601D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 w:hanging="284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Připravuje data pomocí SQL</w:t>
            </w:r>
          </w:p>
          <w:p w14:paraId="556B4DBF" w14:textId="7DADD450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 w:hanging="284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 xml:space="preserve">Úlohy </w:t>
            </w:r>
            <w:proofErr w:type="spellStart"/>
            <w:r w:rsidRPr="00385067">
              <w:rPr>
                <w:rFonts w:ascii="Arial" w:hAnsi="Arial" w:cs="Arial"/>
                <w:sz w:val="20"/>
                <w:szCs w:val="20"/>
              </w:rPr>
              <w:t>prototypuje</w:t>
            </w:r>
            <w:proofErr w:type="spellEnd"/>
            <w:r w:rsidRPr="00385067">
              <w:rPr>
                <w:rFonts w:ascii="Arial" w:hAnsi="Arial" w:cs="Arial"/>
                <w:sz w:val="20"/>
                <w:szCs w:val="20"/>
              </w:rPr>
              <w:t xml:space="preserve"> a postupně převádí do produkčního prostředí</w:t>
            </w:r>
          </w:p>
        </w:tc>
      </w:tr>
      <w:tr w:rsidR="00385067" w:rsidRPr="00A533E4" w14:paraId="631DB691" w14:textId="77777777" w:rsidTr="3A093789">
        <w:trPr>
          <w:trHeight w:val="567"/>
        </w:trPr>
        <w:tc>
          <w:tcPr>
            <w:tcW w:w="2263" w:type="dxa"/>
            <w:vAlign w:val="center"/>
          </w:tcPr>
          <w:p w14:paraId="5CDBD0C0" w14:textId="49CDE840" w:rsidR="00385067" w:rsidRPr="00EE1BE2" w:rsidRDefault="00EE1BE2" w:rsidP="3A093789">
            <w:pPr>
              <w:spacing w:before="60" w:after="0" w:line="280" w:lineRule="atLeas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EE1BE2">
              <w:rPr>
                <w:rFonts w:ascii="Arial" w:eastAsia="Arial" w:hAnsi="Arial" w:cs="Arial"/>
                <w:sz w:val="20"/>
                <w:szCs w:val="20"/>
              </w:rPr>
              <w:t>Databázový Developer senior II.</w:t>
            </w:r>
          </w:p>
        </w:tc>
        <w:tc>
          <w:tcPr>
            <w:tcW w:w="6809" w:type="dxa"/>
          </w:tcPr>
          <w:p w14:paraId="261BE2F3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Vytváří datové analýzy pomocí jazyků SQL/Python/</w:t>
            </w:r>
            <w:proofErr w:type="spellStart"/>
            <w:r w:rsidRPr="00385067">
              <w:rPr>
                <w:rFonts w:ascii="Arial" w:hAnsi="Arial" w:cs="Arial"/>
                <w:sz w:val="20"/>
                <w:szCs w:val="20"/>
              </w:rPr>
              <w:t>PySpark</w:t>
            </w:r>
            <w:proofErr w:type="spellEnd"/>
          </w:p>
          <w:p w14:paraId="16DE5D25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Vytváří datové podklady pro reporting a úzce spolupracuje s Datovým analytikem / reporting vizualizace dat</w:t>
            </w:r>
          </w:p>
          <w:p w14:paraId="6BA81840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 xml:space="preserve">Má základní znalost POWER BI </w:t>
            </w:r>
          </w:p>
          <w:p w14:paraId="2AB737DA" w14:textId="77777777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>Komunikuje s odbornými sekcemi zadavatele, pro jejichž potřeby vytváří analýzy nebo reporty</w:t>
            </w:r>
          </w:p>
          <w:p w14:paraId="308B17D3" w14:textId="7087DB1A" w:rsidR="00385067" w:rsidRPr="00385067" w:rsidRDefault="00385067" w:rsidP="00385067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360" w:hanging="284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85067">
              <w:rPr>
                <w:rFonts w:ascii="Arial" w:hAnsi="Arial" w:cs="Arial"/>
                <w:sz w:val="20"/>
                <w:szCs w:val="20"/>
              </w:rPr>
              <w:t xml:space="preserve">Úlohy </w:t>
            </w:r>
            <w:proofErr w:type="spellStart"/>
            <w:r w:rsidRPr="00385067">
              <w:rPr>
                <w:rFonts w:ascii="Arial" w:hAnsi="Arial" w:cs="Arial"/>
                <w:sz w:val="20"/>
                <w:szCs w:val="20"/>
              </w:rPr>
              <w:t>prototypuje</w:t>
            </w:r>
            <w:proofErr w:type="spellEnd"/>
            <w:r w:rsidRPr="00385067">
              <w:rPr>
                <w:rFonts w:ascii="Arial" w:hAnsi="Arial" w:cs="Arial"/>
                <w:sz w:val="20"/>
                <w:szCs w:val="20"/>
              </w:rPr>
              <w:t xml:space="preserve"> a postupně převádí do produkčního prostředí</w:t>
            </w:r>
          </w:p>
        </w:tc>
      </w:tr>
    </w:tbl>
    <w:p w14:paraId="1D4824CD" w14:textId="77777777" w:rsidR="00A533E4" w:rsidRDefault="00A533E4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  <w:sectPr w:rsidR="00A533E4" w:rsidSect="000D092E">
          <w:footerReference w:type="default" r:id="rId13"/>
          <w:pgSz w:w="11906" w:h="16838"/>
          <w:pgMar w:top="1701" w:right="1418" w:bottom="1418" w:left="1418" w:header="737" w:footer="709" w:gutter="0"/>
          <w:pgNumType w:start="1"/>
          <w:cols w:space="708"/>
          <w:docGrid w:linePitch="360"/>
        </w:sectPr>
      </w:pPr>
    </w:p>
    <w:p w14:paraId="343344BD" w14:textId="77777777" w:rsidR="00A533E4" w:rsidRPr="00A533E4" w:rsidRDefault="00A533E4" w:rsidP="00DF5402">
      <w:pPr>
        <w:pStyle w:val="RLProhlensmluvnchstran"/>
        <w:spacing w:after="240" w:line="280" w:lineRule="atLeast"/>
        <w:rPr>
          <w:rFonts w:ascii="Arial" w:hAnsi="Arial" w:cs="Arial"/>
          <w:sz w:val="20"/>
        </w:rPr>
      </w:pPr>
    </w:p>
    <w:p w14:paraId="6C8FC641" w14:textId="7DE95DD7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t xml:space="preserve">Příloha č. </w:t>
      </w:r>
      <w:r w:rsidR="00A533E4">
        <w:rPr>
          <w:rFonts w:ascii="Arial" w:hAnsi="Arial" w:cs="Arial"/>
          <w:sz w:val="20"/>
        </w:rPr>
        <w:t>2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547"/>
        <w:gridCol w:w="2977"/>
        <w:gridCol w:w="1559"/>
        <w:gridCol w:w="1977"/>
      </w:tblGrid>
      <w:tr w:rsidR="00D11A04" w:rsidRPr="00A5360B" w14:paraId="426CABD4" w14:textId="77777777" w:rsidTr="00EE1BE2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977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4152AB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4152AB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385067" w:rsidRPr="00A5360B" w14:paraId="10466287" w14:textId="77777777" w:rsidTr="00EE1BE2">
        <w:trPr>
          <w:trHeight w:val="57"/>
        </w:trPr>
        <w:tc>
          <w:tcPr>
            <w:tcW w:w="2547" w:type="dxa"/>
            <w:vAlign w:val="center"/>
          </w:tcPr>
          <w:p w14:paraId="5E08ADD2" w14:textId="58911AC4" w:rsidR="00385067" w:rsidRPr="0007269C" w:rsidRDefault="00EE1BE2" w:rsidP="3A093789">
            <w:pPr>
              <w:spacing w:after="0"/>
            </w:pPr>
            <w:r w:rsidRPr="00EE1BE2">
              <w:rPr>
                <w:rFonts w:ascii="Arial" w:eastAsia="Arial" w:hAnsi="Arial" w:cs="Arial"/>
                <w:sz w:val="20"/>
                <w:szCs w:val="20"/>
              </w:rPr>
              <w:t>Databázový Developer senior I.</w:t>
            </w:r>
          </w:p>
        </w:tc>
        <w:tc>
          <w:tcPr>
            <w:tcW w:w="2977" w:type="dxa"/>
            <w:vAlign w:val="center"/>
          </w:tcPr>
          <w:p w14:paraId="0E0127E9" w14:textId="5C6F15D6" w:rsidR="00385067" w:rsidRPr="00DF5402" w:rsidRDefault="00A70A61" w:rsidP="0038506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0A6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vAlign w:val="center"/>
          </w:tcPr>
          <w:p w14:paraId="5D64C838" w14:textId="25F130E3" w:rsidR="00385067" w:rsidRPr="00796AF1" w:rsidRDefault="00385067" w:rsidP="00385067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977" w:type="dxa"/>
            <w:vAlign w:val="center"/>
          </w:tcPr>
          <w:p w14:paraId="7E61FD7B" w14:textId="23AF9854" w:rsidR="00385067" w:rsidRPr="00796AF1" w:rsidRDefault="005F2D12" w:rsidP="00385067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0</w:t>
            </w:r>
            <w:r w:rsidR="007F2391">
              <w:rPr>
                <w:rFonts w:ascii="Arial" w:hAnsi="Arial" w:cs="Arial"/>
                <w:sz w:val="20"/>
                <w:szCs w:val="22"/>
              </w:rPr>
              <w:t> </w:t>
            </w:r>
            <w:r>
              <w:rPr>
                <w:rFonts w:ascii="Arial" w:hAnsi="Arial" w:cs="Arial"/>
                <w:sz w:val="20"/>
                <w:szCs w:val="22"/>
              </w:rPr>
              <w:t>400</w:t>
            </w:r>
            <w:r w:rsidR="007F2391">
              <w:rPr>
                <w:rFonts w:ascii="Arial" w:hAnsi="Arial" w:cs="Arial"/>
                <w:sz w:val="20"/>
                <w:szCs w:val="22"/>
              </w:rPr>
              <w:t>,-</w:t>
            </w:r>
          </w:p>
        </w:tc>
      </w:tr>
      <w:tr w:rsidR="00385067" w:rsidRPr="00A5360B" w14:paraId="3DE0E96E" w14:textId="77777777" w:rsidTr="00EE1BE2">
        <w:trPr>
          <w:trHeight w:val="57"/>
        </w:trPr>
        <w:tc>
          <w:tcPr>
            <w:tcW w:w="2547" w:type="dxa"/>
            <w:vAlign w:val="center"/>
          </w:tcPr>
          <w:p w14:paraId="733CF522" w14:textId="4D20207F" w:rsidR="00385067" w:rsidRPr="0007269C" w:rsidDel="006F0E30" w:rsidRDefault="00EE1BE2" w:rsidP="0038506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E1BE2">
              <w:rPr>
                <w:rFonts w:ascii="Arial" w:eastAsia="Arial" w:hAnsi="Arial" w:cs="Arial"/>
                <w:sz w:val="20"/>
                <w:szCs w:val="20"/>
              </w:rPr>
              <w:t>Databázový Developer senior I.</w:t>
            </w:r>
          </w:p>
        </w:tc>
        <w:tc>
          <w:tcPr>
            <w:tcW w:w="2977" w:type="dxa"/>
            <w:vAlign w:val="center"/>
          </w:tcPr>
          <w:p w14:paraId="0494FD89" w14:textId="66BE59E9" w:rsidR="00385067" w:rsidRPr="005F2D12" w:rsidRDefault="00A70A61" w:rsidP="0038506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A70A6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9" w:type="dxa"/>
            <w:vAlign w:val="center"/>
          </w:tcPr>
          <w:p w14:paraId="62CF1EB3" w14:textId="692F035C" w:rsidR="00385067" w:rsidRPr="005F2D12" w:rsidRDefault="00385067" w:rsidP="0038506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F2D12">
              <w:rPr>
                <w:rFonts w:ascii="Arial" w:hAnsi="Arial" w:cs="Arial"/>
                <w:sz w:val="20"/>
                <w:szCs w:val="20"/>
              </w:rPr>
              <w:t>1 člověkoden (MD)</w:t>
            </w:r>
          </w:p>
        </w:tc>
        <w:tc>
          <w:tcPr>
            <w:tcW w:w="1977" w:type="dxa"/>
            <w:vAlign w:val="center"/>
          </w:tcPr>
          <w:p w14:paraId="3ED9A021" w14:textId="35E13C0D" w:rsidR="00385067" w:rsidRPr="005F2D12" w:rsidRDefault="005F2D12" w:rsidP="0038506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5F2D12">
              <w:rPr>
                <w:rFonts w:ascii="Arial" w:hAnsi="Arial" w:cs="Arial"/>
                <w:sz w:val="20"/>
                <w:szCs w:val="22"/>
              </w:rPr>
              <w:t>10</w:t>
            </w:r>
            <w:r w:rsidR="007F2391">
              <w:rPr>
                <w:rFonts w:ascii="Arial" w:hAnsi="Arial" w:cs="Arial"/>
                <w:sz w:val="20"/>
                <w:szCs w:val="22"/>
              </w:rPr>
              <w:t> </w:t>
            </w:r>
            <w:r w:rsidRPr="005F2D12">
              <w:rPr>
                <w:rFonts w:ascii="Arial" w:hAnsi="Arial" w:cs="Arial"/>
                <w:sz w:val="20"/>
                <w:szCs w:val="22"/>
              </w:rPr>
              <w:t>400</w:t>
            </w:r>
            <w:r w:rsidR="007F2391">
              <w:rPr>
                <w:rFonts w:ascii="Arial" w:hAnsi="Arial" w:cs="Arial"/>
                <w:sz w:val="20"/>
                <w:szCs w:val="22"/>
              </w:rPr>
              <w:t>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footerReference w:type="default" r:id="rId14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FDB80" w14:textId="77777777" w:rsidR="00270E64" w:rsidRDefault="00270E64">
      <w:r>
        <w:separator/>
      </w:r>
    </w:p>
  </w:endnote>
  <w:endnote w:type="continuationSeparator" w:id="0">
    <w:p w14:paraId="30B99A2D" w14:textId="77777777" w:rsidR="00270E64" w:rsidRDefault="00270E64">
      <w:r>
        <w:continuationSeparator/>
      </w:r>
    </w:p>
  </w:endnote>
  <w:endnote w:type="continuationNotice" w:id="1">
    <w:p w14:paraId="04A4C4DB" w14:textId="77777777" w:rsidR="00270E64" w:rsidRDefault="00270E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38859B" w14:textId="3BA91A34" w:rsidR="00E943C4" w:rsidRPr="00BF14B9" w:rsidRDefault="00E943C4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BE6472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17663753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243619917"/>
          <w:docPartObj>
            <w:docPartGallery w:val="Page Numbers (Top of Page)"/>
            <w:docPartUnique/>
          </w:docPartObj>
        </w:sdtPr>
        <w:sdtEndPr/>
        <w:sdtContent>
          <w:p w14:paraId="7522ED34" w14:textId="3294DFE7" w:rsidR="00BE6472" w:rsidRPr="00BF14B9" w:rsidRDefault="00BE6472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34625404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352878812"/>
          <w:docPartObj>
            <w:docPartGallery w:val="Page Numbers (Top of Page)"/>
            <w:docPartUnique/>
          </w:docPartObj>
        </w:sdtPr>
        <w:sdtEndPr/>
        <w:sdtContent>
          <w:p w14:paraId="7AEDEC38" w14:textId="65BDA80A" w:rsidR="00BE6472" w:rsidRPr="00BF14B9" w:rsidRDefault="00BE6472" w:rsidP="00BF14B9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5183E" w14:textId="77777777" w:rsidR="00270E64" w:rsidRDefault="00270E64">
      <w:r>
        <w:separator/>
      </w:r>
    </w:p>
  </w:footnote>
  <w:footnote w:type="continuationSeparator" w:id="0">
    <w:p w14:paraId="7813AB62" w14:textId="77777777" w:rsidR="00270E64" w:rsidRDefault="00270E64">
      <w:r>
        <w:continuationSeparator/>
      </w:r>
    </w:p>
  </w:footnote>
  <w:footnote w:type="continuationNotice" w:id="1">
    <w:p w14:paraId="737134BC" w14:textId="77777777" w:rsidR="00270E64" w:rsidRDefault="00270E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35pt;height:140.65pt" o:bullet="t">
        <v:imagedata r:id="rId1" o:title=""/>
      </v:shape>
    </w:pict>
  </w:numPicBullet>
  <w:numPicBullet w:numPicBulletId="1">
    <w:pict>
      <v:shape id="_x0000_i1027" type="#_x0000_t75" style="width:11.7pt;height:11.7pt" o:bullet="t">
        <v:imagedata r:id="rId2" o:title=""/>
      </v:shape>
    </w:pict>
  </w:numPicBullet>
  <w:numPicBullet w:numPicBulletId="2">
    <w:pict>
      <v:shape id="_x0000_i1028" type="#_x0000_t75" style="width:9.2pt;height:9.2pt" o:bullet="t">
        <v:imagedata r:id="rId3" o:title=""/>
      </v:shape>
    </w:pict>
  </w:numPicBullet>
  <w:numPicBullet w:numPicBulletId="3">
    <w:pict>
      <v:shape id="_x0000_i1029" type="#_x0000_t75" style="width:9.2pt;height:9.2pt" o:bullet="t">
        <v:imagedata r:id="rId4" o:title=""/>
      </v:shape>
    </w:pict>
  </w:numPicBullet>
  <w:numPicBullet w:numPicBulletId="4">
    <w:pict>
      <v:shape id="_x0000_i1030" type="#_x0000_t75" style="width:9.2pt;height:9.2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FFFFFFFF" w:tentative="1">
      <w:start w:val="1"/>
      <w:numFmt w:val="decimal"/>
      <w:lvlText w:val="%2.1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864C6"/>
    <w:multiLevelType w:val="hybridMultilevel"/>
    <w:tmpl w:val="9648CCCE"/>
    <w:lvl w:ilvl="0" w:tplc="95E4DB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0ED6A2"/>
    <w:multiLevelType w:val="hybridMultilevel"/>
    <w:tmpl w:val="9CEA6E7A"/>
    <w:lvl w:ilvl="0" w:tplc="96FCEC1E">
      <w:start w:val="1"/>
      <w:numFmt w:val="upperRoman"/>
      <w:lvlText w:val="%1."/>
      <w:lvlJc w:val="right"/>
      <w:pPr>
        <w:ind w:left="720" w:hanging="360"/>
      </w:pPr>
    </w:lvl>
    <w:lvl w:ilvl="1" w:tplc="CC4039AA">
      <w:start w:val="1"/>
      <w:numFmt w:val="lowerLetter"/>
      <w:lvlText w:val="%2."/>
      <w:lvlJc w:val="left"/>
      <w:pPr>
        <w:ind w:left="1440" w:hanging="360"/>
      </w:pPr>
    </w:lvl>
    <w:lvl w:ilvl="2" w:tplc="AC4A178C">
      <w:start w:val="1"/>
      <w:numFmt w:val="lowerRoman"/>
      <w:lvlText w:val="%3."/>
      <w:lvlJc w:val="right"/>
      <w:pPr>
        <w:ind w:left="2160" w:hanging="180"/>
      </w:pPr>
    </w:lvl>
    <w:lvl w:ilvl="3" w:tplc="D47AEBB8">
      <w:start w:val="1"/>
      <w:numFmt w:val="decimal"/>
      <w:lvlText w:val="%4."/>
      <w:lvlJc w:val="left"/>
      <w:pPr>
        <w:ind w:left="2880" w:hanging="360"/>
      </w:pPr>
    </w:lvl>
    <w:lvl w:ilvl="4" w:tplc="828253B6">
      <w:start w:val="1"/>
      <w:numFmt w:val="lowerLetter"/>
      <w:lvlText w:val="%5."/>
      <w:lvlJc w:val="left"/>
      <w:pPr>
        <w:ind w:left="3600" w:hanging="360"/>
      </w:pPr>
    </w:lvl>
    <w:lvl w:ilvl="5" w:tplc="E868897C">
      <w:start w:val="1"/>
      <w:numFmt w:val="lowerRoman"/>
      <w:lvlText w:val="%6."/>
      <w:lvlJc w:val="right"/>
      <w:pPr>
        <w:ind w:left="4320" w:hanging="180"/>
      </w:pPr>
    </w:lvl>
    <w:lvl w:ilvl="6" w:tplc="C42431D6">
      <w:start w:val="1"/>
      <w:numFmt w:val="decimal"/>
      <w:lvlText w:val="%7."/>
      <w:lvlJc w:val="left"/>
      <w:pPr>
        <w:ind w:left="5040" w:hanging="360"/>
      </w:pPr>
    </w:lvl>
    <w:lvl w:ilvl="7" w:tplc="464C54EC">
      <w:start w:val="1"/>
      <w:numFmt w:val="lowerLetter"/>
      <w:lvlText w:val="%8."/>
      <w:lvlJc w:val="left"/>
      <w:pPr>
        <w:ind w:left="5760" w:hanging="360"/>
      </w:pPr>
    </w:lvl>
    <w:lvl w:ilvl="8" w:tplc="572A803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1D4D48AA"/>
    <w:multiLevelType w:val="hybridMultilevel"/>
    <w:tmpl w:val="D4625F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CD7D65"/>
    <w:multiLevelType w:val="hybridMultilevel"/>
    <w:tmpl w:val="DFA43248"/>
    <w:lvl w:ilvl="0" w:tplc="D4E27E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0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3A5032A"/>
    <w:multiLevelType w:val="hybridMultilevel"/>
    <w:tmpl w:val="2BFCA99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7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DF623C6"/>
    <w:multiLevelType w:val="hybridMultilevel"/>
    <w:tmpl w:val="E4FE87A6"/>
    <w:lvl w:ilvl="0" w:tplc="B50ADC9C"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1940870793">
    <w:abstractNumId w:val="13"/>
  </w:num>
  <w:num w:numId="2" w16cid:durableId="592858061">
    <w:abstractNumId w:val="27"/>
  </w:num>
  <w:num w:numId="3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084418">
    <w:abstractNumId w:val="43"/>
  </w:num>
  <w:num w:numId="6" w16cid:durableId="1600867120">
    <w:abstractNumId w:val="19"/>
  </w:num>
  <w:num w:numId="7" w16cid:durableId="949317791">
    <w:abstractNumId w:val="14"/>
  </w:num>
  <w:num w:numId="8" w16cid:durableId="294872119">
    <w:abstractNumId w:val="41"/>
  </w:num>
  <w:num w:numId="9" w16cid:durableId="2060742888">
    <w:abstractNumId w:val="53"/>
  </w:num>
  <w:num w:numId="10" w16cid:durableId="745686164">
    <w:abstractNumId w:val="35"/>
  </w:num>
  <w:num w:numId="11" w16cid:durableId="1645768299">
    <w:abstractNumId w:val="28"/>
  </w:num>
  <w:num w:numId="12" w16cid:durableId="10037740">
    <w:abstractNumId w:val="25"/>
  </w:num>
  <w:num w:numId="13" w16cid:durableId="409543295">
    <w:abstractNumId w:val="37"/>
  </w:num>
  <w:num w:numId="14" w16cid:durableId="654459808">
    <w:abstractNumId w:val="36"/>
  </w:num>
  <w:num w:numId="15" w16cid:durableId="463155709">
    <w:abstractNumId w:val="12"/>
  </w:num>
  <w:num w:numId="16" w16cid:durableId="2120103895">
    <w:abstractNumId w:val="47"/>
  </w:num>
  <w:num w:numId="17" w16cid:durableId="252393947">
    <w:abstractNumId w:val="15"/>
  </w:num>
  <w:num w:numId="18" w16cid:durableId="2102682855">
    <w:abstractNumId w:val="9"/>
  </w:num>
  <w:num w:numId="19" w16cid:durableId="2069105200">
    <w:abstractNumId w:val="3"/>
  </w:num>
  <w:num w:numId="20" w16cid:durableId="156268546">
    <w:abstractNumId w:val="2"/>
  </w:num>
  <w:num w:numId="21" w16cid:durableId="1303119368">
    <w:abstractNumId w:val="34"/>
  </w:num>
  <w:num w:numId="22" w16cid:durableId="106316517">
    <w:abstractNumId w:val="42"/>
  </w:num>
  <w:num w:numId="23" w16cid:durableId="1418865306">
    <w:abstractNumId w:val="46"/>
  </w:num>
  <w:num w:numId="24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52810074">
    <w:abstractNumId w:val="11"/>
  </w:num>
  <w:num w:numId="27" w16cid:durableId="1295450301">
    <w:abstractNumId w:val="20"/>
  </w:num>
  <w:num w:numId="28" w16cid:durableId="173426749">
    <w:abstractNumId w:val="45"/>
  </w:num>
  <w:num w:numId="29" w16cid:durableId="758210841">
    <w:abstractNumId w:val="51"/>
  </w:num>
  <w:num w:numId="30" w16cid:durableId="359165940">
    <w:abstractNumId w:val="52"/>
  </w:num>
  <w:num w:numId="31" w16cid:durableId="2027823902">
    <w:abstractNumId w:val="29"/>
  </w:num>
  <w:num w:numId="32" w16cid:durableId="1480613658">
    <w:abstractNumId w:val="39"/>
  </w:num>
  <w:num w:numId="33" w16cid:durableId="112411444">
    <w:abstractNumId w:val="49"/>
  </w:num>
  <w:num w:numId="34" w16cid:durableId="1384864722">
    <w:abstractNumId w:val="38"/>
  </w:num>
  <w:num w:numId="35" w16cid:durableId="1364398714">
    <w:abstractNumId w:val="33"/>
  </w:num>
  <w:num w:numId="36" w16cid:durableId="1414161201">
    <w:abstractNumId w:val="7"/>
  </w:num>
  <w:num w:numId="37" w16cid:durableId="900405738">
    <w:abstractNumId w:val="21"/>
  </w:num>
  <w:num w:numId="38" w16cid:durableId="1971008882">
    <w:abstractNumId w:val="1"/>
  </w:num>
  <w:num w:numId="39" w16cid:durableId="382411172">
    <w:abstractNumId w:val="0"/>
  </w:num>
  <w:num w:numId="40" w16cid:durableId="1999577983">
    <w:abstractNumId w:val="23"/>
  </w:num>
  <w:num w:numId="41" w16cid:durableId="121701034">
    <w:abstractNumId w:val="8"/>
  </w:num>
  <w:num w:numId="42" w16cid:durableId="782190033">
    <w:abstractNumId w:val="30"/>
  </w:num>
  <w:num w:numId="43" w16cid:durableId="79330020">
    <w:abstractNumId w:val="26"/>
  </w:num>
  <w:num w:numId="44" w16cid:durableId="936643173">
    <w:abstractNumId w:val="55"/>
  </w:num>
  <w:num w:numId="45" w16cid:durableId="932325692">
    <w:abstractNumId w:val="18"/>
  </w:num>
  <w:num w:numId="46" w16cid:durableId="561913590">
    <w:abstractNumId w:val="5"/>
  </w:num>
  <w:num w:numId="47" w16cid:durableId="861821656">
    <w:abstractNumId w:val="31"/>
  </w:num>
  <w:num w:numId="48" w16cid:durableId="1609387607">
    <w:abstractNumId w:val="44"/>
  </w:num>
  <w:num w:numId="49" w16cid:durableId="15537322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554996970">
    <w:abstractNumId w:val="6"/>
  </w:num>
  <w:num w:numId="51" w16cid:durableId="267350544">
    <w:abstractNumId w:val="17"/>
  </w:num>
  <w:num w:numId="52" w16cid:durableId="1654721677">
    <w:abstractNumId w:val="16"/>
  </w:num>
  <w:num w:numId="53" w16cid:durableId="1063479280">
    <w:abstractNumId w:val="27"/>
  </w:num>
  <w:num w:numId="54" w16cid:durableId="2133672685">
    <w:abstractNumId w:val="24"/>
  </w:num>
  <w:num w:numId="55" w16cid:durableId="1697851343">
    <w:abstractNumId w:val="40"/>
  </w:num>
  <w:num w:numId="56" w16cid:durableId="1229268037">
    <w:abstractNumId w:val="27"/>
  </w:num>
  <w:num w:numId="57" w16cid:durableId="128789667">
    <w:abstractNumId w:val="27"/>
  </w:num>
  <w:num w:numId="58" w16cid:durableId="1309169509">
    <w:abstractNumId w:val="10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C10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0BC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9E9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1A4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69C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59E1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1C07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26D22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0459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12F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1081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04A5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225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DF2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7F5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743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05F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34D9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05B4"/>
    <w:rsid w:val="002A22F1"/>
    <w:rsid w:val="002A292A"/>
    <w:rsid w:val="002A2D17"/>
    <w:rsid w:val="002A2F96"/>
    <w:rsid w:val="002A5ADB"/>
    <w:rsid w:val="002A5D18"/>
    <w:rsid w:val="002A6329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0A66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17999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1A22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5067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6D6"/>
    <w:rsid w:val="003C5AF6"/>
    <w:rsid w:val="003C6C0B"/>
    <w:rsid w:val="003C7C1E"/>
    <w:rsid w:val="003D01EC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23E8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2AB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318"/>
    <w:rsid w:val="00460431"/>
    <w:rsid w:val="004622CE"/>
    <w:rsid w:val="0046290C"/>
    <w:rsid w:val="00463D4B"/>
    <w:rsid w:val="004644F9"/>
    <w:rsid w:val="00464A4D"/>
    <w:rsid w:val="00465090"/>
    <w:rsid w:val="0046570E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19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2F5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00"/>
    <w:rsid w:val="00564981"/>
    <w:rsid w:val="005650A7"/>
    <w:rsid w:val="0056523D"/>
    <w:rsid w:val="00565CDA"/>
    <w:rsid w:val="0056626A"/>
    <w:rsid w:val="00566551"/>
    <w:rsid w:val="005666E3"/>
    <w:rsid w:val="005666E5"/>
    <w:rsid w:val="00567493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2D12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464B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A7D94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7DA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0AEF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7C3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E30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4ED4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1F8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3B1"/>
    <w:rsid w:val="00775F3B"/>
    <w:rsid w:val="00776574"/>
    <w:rsid w:val="007771DC"/>
    <w:rsid w:val="007775E0"/>
    <w:rsid w:val="00777938"/>
    <w:rsid w:val="0077797C"/>
    <w:rsid w:val="0078068C"/>
    <w:rsid w:val="00780BF6"/>
    <w:rsid w:val="007817C3"/>
    <w:rsid w:val="007828BF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09F6"/>
    <w:rsid w:val="007E4C23"/>
    <w:rsid w:val="007E4F60"/>
    <w:rsid w:val="007E4F9A"/>
    <w:rsid w:val="007E58CB"/>
    <w:rsid w:val="007E6B05"/>
    <w:rsid w:val="007E70C5"/>
    <w:rsid w:val="007E74AD"/>
    <w:rsid w:val="007E7B58"/>
    <w:rsid w:val="007F0CF6"/>
    <w:rsid w:val="007F1619"/>
    <w:rsid w:val="007F2391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5FD7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1BA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0F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33E4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0A61"/>
    <w:rsid w:val="00A72485"/>
    <w:rsid w:val="00A724D6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3849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69F9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472"/>
    <w:rsid w:val="00BE6945"/>
    <w:rsid w:val="00BE7049"/>
    <w:rsid w:val="00BE708E"/>
    <w:rsid w:val="00BE7624"/>
    <w:rsid w:val="00BE78BC"/>
    <w:rsid w:val="00BF14B9"/>
    <w:rsid w:val="00BF2A86"/>
    <w:rsid w:val="00BF3457"/>
    <w:rsid w:val="00BF3845"/>
    <w:rsid w:val="00BF404B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326"/>
    <w:rsid w:val="00C30E05"/>
    <w:rsid w:val="00C310B9"/>
    <w:rsid w:val="00C32258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4077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09C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51A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1DE5"/>
    <w:rsid w:val="00D02BCF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2323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BEB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BD5"/>
    <w:rsid w:val="00E16DF1"/>
    <w:rsid w:val="00E16F0D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12BB"/>
    <w:rsid w:val="00E316D6"/>
    <w:rsid w:val="00E32173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6DDF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88D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2F33"/>
    <w:rsid w:val="00ED326F"/>
    <w:rsid w:val="00ED3357"/>
    <w:rsid w:val="00ED3B66"/>
    <w:rsid w:val="00ED49DD"/>
    <w:rsid w:val="00ED4B26"/>
    <w:rsid w:val="00ED50B7"/>
    <w:rsid w:val="00ED5CAE"/>
    <w:rsid w:val="00ED6968"/>
    <w:rsid w:val="00ED715A"/>
    <w:rsid w:val="00ED72D8"/>
    <w:rsid w:val="00ED7CA2"/>
    <w:rsid w:val="00EE0ACB"/>
    <w:rsid w:val="00EE0C54"/>
    <w:rsid w:val="00EE115A"/>
    <w:rsid w:val="00EE1226"/>
    <w:rsid w:val="00EE1BE2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9FB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5AAD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27F1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123847"/>
    <w:rsid w:val="0580CE4C"/>
    <w:rsid w:val="0A6ACB64"/>
    <w:rsid w:val="1117A402"/>
    <w:rsid w:val="12FDAD71"/>
    <w:rsid w:val="1314A5D5"/>
    <w:rsid w:val="15E7ADA2"/>
    <w:rsid w:val="1665F8A4"/>
    <w:rsid w:val="196CA2D6"/>
    <w:rsid w:val="1E0EF099"/>
    <w:rsid w:val="207630F4"/>
    <w:rsid w:val="21D83FD4"/>
    <w:rsid w:val="2D687E49"/>
    <w:rsid w:val="3342E0E2"/>
    <w:rsid w:val="33FBCAAB"/>
    <w:rsid w:val="3A093789"/>
    <w:rsid w:val="3BFDA749"/>
    <w:rsid w:val="41EF67D9"/>
    <w:rsid w:val="42012C59"/>
    <w:rsid w:val="4FC988B4"/>
    <w:rsid w:val="54F292E6"/>
    <w:rsid w:val="5CFB4D44"/>
    <w:rsid w:val="5D188E38"/>
    <w:rsid w:val="63C24AEA"/>
    <w:rsid w:val="66FEB50A"/>
    <w:rsid w:val="7687D9ED"/>
    <w:rsid w:val="773B0479"/>
    <w:rsid w:val="7B362100"/>
    <w:rsid w:val="7ECDE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9697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7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3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2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2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3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4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4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4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5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6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6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6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6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8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9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10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1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2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iPriority w:val="99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4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5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5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5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5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5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5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5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5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5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7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8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1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20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2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3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4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4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5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5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5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7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9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9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8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30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3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1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4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5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7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9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3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1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4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4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4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4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6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40"/>
      </w:numPr>
    </w:pPr>
  </w:style>
  <w:style w:type="numbering" w:customStyle="1" w:styleId="Seznamsla">
    <w:name w:val="Seznam čísla"/>
    <w:rsid w:val="00B806ED"/>
    <w:pPr>
      <w:numPr>
        <w:numId w:val="31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2"/>
      </w:numPr>
    </w:pPr>
  </w:style>
  <w:style w:type="numbering" w:customStyle="1" w:styleId="Seznamnadpisy">
    <w:name w:val="Seznam nadpisy"/>
    <w:rsid w:val="00B806ED"/>
    <w:pPr>
      <w:numPr>
        <w:numId w:val="32"/>
      </w:numPr>
    </w:pPr>
  </w:style>
  <w:style w:type="numbering" w:customStyle="1" w:styleId="odrka1">
    <w:name w:val="odrážka 1"/>
    <w:rsid w:val="00B806ED"/>
    <w:pPr>
      <w:numPr>
        <w:numId w:val="16"/>
      </w:numPr>
    </w:pPr>
  </w:style>
  <w:style w:type="numbering" w:customStyle="1" w:styleId="Seznampsmena">
    <w:name w:val="Seznam písmena"/>
    <w:rsid w:val="00B806ED"/>
    <w:pPr>
      <w:numPr>
        <w:numId w:val="33"/>
      </w:numPr>
    </w:pPr>
  </w:style>
  <w:style w:type="numbering" w:customStyle="1" w:styleId="Seznamodrky">
    <w:name w:val="Seznam odrážky"/>
    <w:rsid w:val="00B806ED"/>
    <w:pPr>
      <w:numPr>
        <w:numId w:val="30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5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6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6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6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6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6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7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8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Dodani xmlns="63a6fca1-1071-4f47-ba3f-ca0f230d1334" xsi:nil="true"/>
    <lcf76f155ced4ddcb4097134ff3c332f xmlns="63a6fca1-1071-4f47-ba3f-ca0f230d1334">
      <Terms xmlns="http://schemas.microsoft.com/office/infopath/2007/PartnerControls"/>
    </lcf76f155ced4ddcb4097134ff3c332f>
    <Chatbotsrc xmlns="63a6fca1-1071-4f47-ba3f-ca0f230d133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7EDDCD0EB57F478D7937C2A936E07F" ma:contentTypeVersion="16" ma:contentTypeDescription="Vytvoří nový dokument" ma:contentTypeScope="" ma:versionID="51df7d2e8821852825bd5897aba92f89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d177b4cb59477369bc915981c137fdc1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Dodani" minOccurs="0"/>
                <xsd:element ref="ns3:Chatbotsr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dani" ma:index="22" nillable="true" ma:displayName="Dodani" ma:format="Dropdown" ma:internalName="Dodani">
      <xsd:simpleType>
        <xsd:restriction base="dms:Text">
          <xsd:maxLength value="255"/>
        </xsd:restriction>
      </xsd:simpleType>
    </xsd:element>
    <xsd:element name="Chatbotsrc" ma:index="23" nillable="true" ma:displayName="Chatbot src" ma:format="Dropdown" ma:internalName="Chatbotsrc">
      <xsd:simpleType>
        <xsd:union memberTypes="dms:Text">
          <xsd:simpleType>
            <xsd:restriction base="dms:Choice">
              <xsd:enumeration value="Chatbot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de994c9b-0281-4d00-9fe8-d39a2f856ba7"/>
    <ds:schemaRef ds:uri="b474130c-30e6-4772-bc0e-81e5e3154d88"/>
    <ds:schemaRef ds:uri="63a6fca1-1071-4f47-ba3f-ca0f230d1334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94DED5-2C3D-4AA2-A50A-82B0B4C177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570</Words>
  <Characters>9224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23</cp:revision>
  <cp:lastPrinted>2025-12-03T10:18:00Z</cp:lastPrinted>
  <dcterms:created xsi:type="dcterms:W3CDTF">2025-08-04T07:57:00Z</dcterms:created>
  <dcterms:modified xsi:type="dcterms:W3CDTF">2026-01-0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